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628B" w:rsidRPr="00C908FD" w:rsidRDefault="00DB628B" w:rsidP="001E3961">
      <w:pPr>
        <w:pBdr>
          <w:top w:val="single" w:sz="4" w:space="1" w:color="auto"/>
          <w:left w:val="single" w:sz="4" w:space="4" w:color="auto"/>
          <w:bottom w:val="single" w:sz="4" w:space="1" w:color="auto"/>
          <w:right w:val="single" w:sz="4" w:space="0" w:color="auto"/>
        </w:pBdr>
        <w:jc w:val="center"/>
        <w:rPr>
          <w:b/>
          <w:bCs/>
          <w:sz w:val="24"/>
          <w:szCs w:val="24"/>
        </w:rPr>
      </w:pPr>
      <w:r w:rsidRPr="00C908FD">
        <w:rPr>
          <w:b/>
          <w:bCs/>
          <w:sz w:val="24"/>
          <w:szCs w:val="24"/>
          <w:lang w:val="fr"/>
        </w:rPr>
        <w:t>Formulaire de demande de subvention</w:t>
      </w:r>
    </w:p>
    <w:p w:rsidR="00DB628B" w:rsidRPr="00DB628B" w:rsidRDefault="00DB628B" w:rsidP="00DB628B"/>
    <w:tbl>
      <w:tblPr>
        <w:tblStyle w:val="Grilledutableau"/>
        <w:tblW w:w="0" w:type="auto"/>
        <w:tblLook w:val="04A0" w:firstRow="1" w:lastRow="0" w:firstColumn="1" w:lastColumn="0" w:noHBand="0" w:noVBand="1"/>
      </w:tblPr>
      <w:tblGrid>
        <w:gridCol w:w="3933"/>
        <w:gridCol w:w="4363"/>
      </w:tblGrid>
      <w:tr w:rsidR="00DB628B" w:rsidRPr="004C0CEB" w:rsidTr="008106CF">
        <w:tc>
          <w:tcPr>
            <w:tcW w:w="4248" w:type="dxa"/>
          </w:tcPr>
          <w:p w:rsidR="00DB628B" w:rsidRPr="00DB628B" w:rsidRDefault="00DB628B" w:rsidP="008106CF">
            <w:pPr>
              <w:rPr>
                <w:lang w:val="fr-FR"/>
              </w:rPr>
            </w:pPr>
            <w:r w:rsidRPr="00DB628B">
              <w:rPr>
                <w:lang w:val="fr"/>
              </w:rPr>
              <w:t>Nom du demandeur (prénom/nom de famille) :</w:t>
            </w:r>
          </w:p>
          <w:p w:rsidR="00DB628B" w:rsidRPr="00DB628B" w:rsidRDefault="00DB628B" w:rsidP="008106CF">
            <w:pPr>
              <w:rPr>
                <w:lang w:val="fr-FR"/>
              </w:rPr>
            </w:pPr>
          </w:p>
        </w:tc>
        <w:tc>
          <w:tcPr>
            <w:tcW w:w="5102" w:type="dxa"/>
          </w:tcPr>
          <w:p w:rsidR="00DB628B" w:rsidRPr="00DB628B" w:rsidRDefault="00DB628B" w:rsidP="008106CF">
            <w:pPr>
              <w:rPr>
                <w:lang w:val="fr-FR"/>
              </w:rPr>
            </w:pPr>
          </w:p>
        </w:tc>
      </w:tr>
      <w:tr w:rsidR="00DB628B" w:rsidRPr="00DB628B" w:rsidTr="008106CF">
        <w:tc>
          <w:tcPr>
            <w:tcW w:w="4248" w:type="dxa"/>
          </w:tcPr>
          <w:p w:rsidR="00DB628B" w:rsidRPr="00DB628B" w:rsidRDefault="00DB628B" w:rsidP="008106CF">
            <w:r w:rsidRPr="00DB628B">
              <w:rPr>
                <w:lang w:val="fr"/>
              </w:rPr>
              <w:t>Adresse e-mail:</w:t>
            </w:r>
          </w:p>
          <w:p w:rsidR="00DB628B" w:rsidRPr="00DB628B" w:rsidRDefault="00DB628B" w:rsidP="008106CF"/>
        </w:tc>
        <w:tc>
          <w:tcPr>
            <w:tcW w:w="5102" w:type="dxa"/>
          </w:tcPr>
          <w:p w:rsidR="00DB628B" w:rsidRPr="00DB628B" w:rsidRDefault="00DB628B" w:rsidP="008106CF"/>
        </w:tc>
      </w:tr>
      <w:tr w:rsidR="00DB628B" w:rsidRPr="00DB628B" w:rsidTr="008106CF">
        <w:tc>
          <w:tcPr>
            <w:tcW w:w="4248" w:type="dxa"/>
          </w:tcPr>
          <w:p w:rsidR="00DB628B" w:rsidRPr="00DB628B" w:rsidRDefault="00DB628B" w:rsidP="008106CF">
            <w:r w:rsidRPr="00DB628B">
              <w:rPr>
                <w:lang w:val="fr"/>
              </w:rPr>
              <w:t xml:space="preserve">Adresse postale: </w:t>
            </w:r>
          </w:p>
          <w:p w:rsidR="00DB628B" w:rsidRPr="00DB628B" w:rsidRDefault="00DB628B" w:rsidP="008106CF"/>
        </w:tc>
        <w:tc>
          <w:tcPr>
            <w:tcW w:w="5102" w:type="dxa"/>
          </w:tcPr>
          <w:p w:rsidR="00DB628B" w:rsidRPr="00DB628B" w:rsidRDefault="00DB628B" w:rsidP="008106CF"/>
        </w:tc>
      </w:tr>
      <w:tr w:rsidR="00DB628B" w:rsidRPr="004C0CEB" w:rsidTr="008106CF">
        <w:tc>
          <w:tcPr>
            <w:tcW w:w="4248" w:type="dxa"/>
          </w:tcPr>
          <w:p w:rsidR="00DB628B" w:rsidRPr="00DB628B" w:rsidRDefault="00DB628B" w:rsidP="008106CF">
            <w:pPr>
              <w:rPr>
                <w:lang w:val="fr-FR"/>
              </w:rPr>
            </w:pPr>
            <w:r w:rsidRPr="00DB628B">
              <w:rPr>
                <w:lang w:val="fr"/>
              </w:rPr>
              <w:t xml:space="preserve">Numéro de téléphone/Téléphone cellulaire: </w:t>
            </w:r>
          </w:p>
          <w:p w:rsidR="00DB628B" w:rsidRPr="00DB628B" w:rsidRDefault="00DB628B" w:rsidP="008106CF">
            <w:pPr>
              <w:rPr>
                <w:lang w:val="fr-FR"/>
              </w:rPr>
            </w:pPr>
          </w:p>
        </w:tc>
        <w:tc>
          <w:tcPr>
            <w:tcW w:w="5102" w:type="dxa"/>
          </w:tcPr>
          <w:p w:rsidR="00DB628B" w:rsidRPr="00DB628B" w:rsidRDefault="00DB628B" w:rsidP="008106CF">
            <w:pPr>
              <w:rPr>
                <w:lang w:val="fr-FR"/>
              </w:rPr>
            </w:pPr>
          </w:p>
        </w:tc>
      </w:tr>
      <w:tr w:rsidR="00DB628B" w:rsidRPr="004C0CEB" w:rsidTr="008106CF">
        <w:tc>
          <w:tcPr>
            <w:tcW w:w="4248" w:type="dxa"/>
          </w:tcPr>
          <w:p w:rsidR="00DB628B" w:rsidRPr="00DB628B" w:rsidRDefault="00DB628B" w:rsidP="008106CF">
            <w:pPr>
              <w:rPr>
                <w:lang w:val="fr-FR"/>
              </w:rPr>
            </w:pPr>
            <w:r w:rsidRPr="00DB628B">
              <w:rPr>
                <w:lang w:val="fr"/>
              </w:rPr>
              <w:t xml:space="preserve">Préciser la profession du candidat : </w:t>
            </w:r>
          </w:p>
          <w:p w:rsidR="00DB628B" w:rsidRPr="00DB628B" w:rsidRDefault="00DB628B" w:rsidP="00DB628B">
            <w:pPr>
              <w:pStyle w:val="Paragraphedeliste"/>
              <w:numPr>
                <w:ilvl w:val="0"/>
                <w:numId w:val="17"/>
              </w:numPr>
            </w:pPr>
            <w:r w:rsidRPr="00DB628B">
              <w:rPr>
                <w:lang w:val="fr"/>
              </w:rPr>
              <w:t>Producteur d’olives</w:t>
            </w:r>
          </w:p>
          <w:p w:rsidR="00DB628B" w:rsidRPr="00DB628B" w:rsidRDefault="00DB628B" w:rsidP="00DB628B">
            <w:pPr>
              <w:pStyle w:val="Paragraphedeliste"/>
              <w:numPr>
                <w:ilvl w:val="0"/>
                <w:numId w:val="17"/>
              </w:numPr>
              <w:rPr>
                <w:lang w:val="fr-FR"/>
              </w:rPr>
            </w:pPr>
            <w:r w:rsidRPr="00DB628B">
              <w:rPr>
                <w:lang w:val="fr"/>
              </w:rPr>
              <w:t>Propriétaire du moulin à olives</w:t>
            </w:r>
          </w:p>
        </w:tc>
        <w:tc>
          <w:tcPr>
            <w:tcW w:w="5102" w:type="dxa"/>
          </w:tcPr>
          <w:p w:rsidR="00DB628B" w:rsidRPr="00DB628B" w:rsidRDefault="00DB628B" w:rsidP="008106CF">
            <w:pPr>
              <w:rPr>
                <w:lang w:val="fr-FR"/>
              </w:rPr>
            </w:pPr>
          </w:p>
        </w:tc>
      </w:tr>
      <w:tr w:rsidR="00DB628B" w:rsidRPr="004C0CEB" w:rsidTr="008106CF">
        <w:tc>
          <w:tcPr>
            <w:tcW w:w="4248" w:type="dxa"/>
          </w:tcPr>
          <w:p w:rsidR="00DB628B" w:rsidRPr="00DB628B" w:rsidRDefault="00DB628B" w:rsidP="008106CF">
            <w:pPr>
              <w:rPr>
                <w:lang w:val="fr-FR"/>
              </w:rPr>
            </w:pPr>
            <w:r w:rsidRPr="00DB628B">
              <w:rPr>
                <w:lang w:val="fr"/>
              </w:rPr>
              <w:t>Coordonnées GPS et taille de la ferme (hectares)/capacité de l’usine (kg d’huile par jour)</w:t>
            </w:r>
          </w:p>
          <w:p w:rsidR="00DB628B" w:rsidRPr="00DB628B" w:rsidRDefault="00DB628B" w:rsidP="008106CF">
            <w:pPr>
              <w:rPr>
                <w:lang w:val="fr-FR"/>
              </w:rPr>
            </w:pPr>
          </w:p>
        </w:tc>
        <w:tc>
          <w:tcPr>
            <w:tcW w:w="5102" w:type="dxa"/>
          </w:tcPr>
          <w:p w:rsidR="00DB628B" w:rsidRPr="00DB628B" w:rsidRDefault="00DB628B" w:rsidP="008106CF">
            <w:pPr>
              <w:rPr>
                <w:lang w:val="fr-FR"/>
              </w:rPr>
            </w:pPr>
          </w:p>
        </w:tc>
      </w:tr>
    </w:tbl>
    <w:p w:rsidR="00DB628B" w:rsidRPr="00DB628B" w:rsidRDefault="00DB628B" w:rsidP="00DB628B">
      <w:pPr>
        <w:rPr>
          <w:lang w:val="fr-FR"/>
        </w:rPr>
      </w:pPr>
    </w:p>
    <w:p w:rsidR="00DB628B" w:rsidRPr="00DB628B" w:rsidRDefault="00DB628B" w:rsidP="00DB628B">
      <w:pPr>
        <w:jc w:val="both"/>
        <w:rPr>
          <w:lang w:val="fr"/>
        </w:rPr>
      </w:pPr>
      <w:r w:rsidRPr="00DB628B">
        <w:rPr>
          <w:lang w:val="fr"/>
        </w:rPr>
        <w:t xml:space="preserve">Les demandeurs agriculteurs sont tenus de fournir un plan de la parcelle agricole alléguée avec le marquage de l’emplacement d’une source d’eau accessible à proximité.  </w:t>
      </w:r>
    </w:p>
    <w:p w:rsidR="00DB628B" w:rsidRPr="00DB628B" w:rsidRDefault="00DB628B" w:rsidP="00DB628B">
      <w:pPr>
        <w:jc w:val="both"/>
        <w:rPr>
          <w:lang w:val="fr-FR"/>
        </w:rPr>
      </w:pPr>
    </w:p>
    <w:p w:rsidR="00DB628B" w:rsidRPr="00DB628B" w:rsidRDefault="00DB628B" w:rsidP="00DB628B">
      <w:pPr>
        <w:jc w:val="both"/>
        <w:rPr>
          <w:lang w:val="fr-FR"/>
        </w:rPr>
      </w:pPr>
      <w:r w:rsidRPr="00DB628B">
        <w:rPr>
          <w:lang w:val="fr"/>
        </w:rPr>
        <w:t>En signant ce formulaire, je déclare avoir lu, compris et accepté les conditions d’attribution de la subvention. Je suis disposé et je m’engage, par mon propre mérite, à participer à ce programme et à recevoir la subvention. En cas de sélection de ma candidature et en acceptant les fonds, je me conformerais pleinement aux intérêts et aux objectifs du programme, selon tous les termes mentionnés dans l’appel à candidatures et en toute transparence.</w:t>
      </w:r>
    </w:p>
    <w:p w:rsidR="00DB628B" w:rsidRPr="00DB628B" w:rsidRDefault="00DB628B" w:rsidP="00DB628B">
      <w:pPr>
        <w:rPr>
          <w:lang w:val="fr-FR"/>
        </w:rPr>
      </w:pPr>
    </w:p>
    <w:tbl>
      <w:tblPr>
        <w:tblStyle w:val="Grilledutableau"/>
        <w:tblW w:w="0" w:type="auto"/>
        <w:tblLook w:val="04A0" w:firstRow="1" w:lastRow="0" w:firstColumn="1" w:lastColumn="0" w:noHBand="0" w:noVBand="1"/>
      </w:tblPr>
      <w:tblGrid>
        <w:gridCol w:w="2765"/>
        <w:gridCol w:w="2765"/>
        <w:gridCol w:w="2766"/>
      </w:tblGrid>
      <w:tr w:rsidR="00DB628B" w:rsidRPr="00DB628B" w:rsidTr="008106CF">
        <w:tc>
          <w:tcPr>
            <w:tcW w:w="2765" w:type="dxa"/>
          </w:tcPr>
          <w:p w:rsidR="00DB628B" w:rsidRPr="00DB628B" w:rsidRDefault="00DB628B" w:rsidP="008106CF">
            <w:pPr>
              <w:rPr>
                <w:lang w:val="fr-FR"/>
              </w:rPr>
            </w:pPr>
            <w:r w:rsidRPr="00DB628B">
              <w:rPr>
                <w:lang w:val="fr-FR"/>
              </w:rPr>
              <w:t>Nom :</w:t>
            </w:r>
          </w:p>
          <w:p w:rsidR="00DB628B" w:rsidRPr="00DB628B" w:rsidRDefault="00DB628B" w:rsidP="008106CF">
            <w:pPr>
              <w:rPr>
                <w:lang w:val="fr-FR"/>
              </w:rPr>
            </w:pPr>
          </w:p>
          <w:p w:rsidR="00DB628B" w:rsidRPr="00DB628B" w:rsidRDefault="00DB628B" w:rsidP="008106CF">
            <w:pPr>
              <w:rPr>
                <w:lang w:val="fr-FR"/>
              </w:rPr>
            </w:pPr>
          </w:p>
          <w:p w:rsidR="00DB628B" w:rsidRPr="00DB628B" w:rsidRDefault="00DB628B" w:rsidP="008106CF">
            <w:pPr>
              <w:rPr>
                <w:lang w:val="fr-FR"/>
              </w:rPr>
            </w:pPr>
          </w:p>
          <w:p w:rsidR="00DB628B" w:rsidRPr="00DB628B" w:rsidRDefault="00DB628B" w:rsidP="008106CF">
            <w:pPr>
              <w:rPr>
                <w:lang w:val="fr-FR"/>
              </w:rPr>
            </w:pPr>
          </w:p>
        </w:tc>
        <w:tc>
          <w:tcPr>
            <w:tcW w:w="2765" w:type="dxa"/>
          </w:tcPr>
          <w:p w:rsidR="00DB628B" w:rsidRPr="00DB628B" w:rsidRDefault="00DB628B" w:rsidP="008106CF">
            <w:pPr>
              <w:rPr>
                <w:lang w:val="fr-FR"/>
              </w:rPr>
            </w:pPr>
            <w:r w:rsidRPr="00DB628B">
              <w:rPr>
                <w:lang w:val="fr"/>
              </w:rPr>
              <w:t>Signature :</w:t>
            </w:r>
          </w:p>
        </w:tc>
        <w:tc>
          <w:tcPr>
            <w:tcW w:w="2766" w:type="dxa"/>
          </w:tcPr>
          <w:p w:rsidR="00DB628B" w:rsidRPr="00DB628B" w:rsidRDefault="00DB628B" w:rsidP="008106CF">
            <w:pPr>
              <w:rPr>
                <w:lang w:val="fr-FR"/>
              </w:rPr>
            </w:pPr>
            <w:r w:rsidRPr="00DB628B">
              <w:rPr>
                <w:lang w:val="fr"/>
              </w:rPr>
              <w:t>Date :</w:t>
            </w:r>
          </w:p>
        </w:tc>
      </w:tr>
    </w:tbl>
    <w:p w:rsidR="00DB628B" w:rsidRPr="00DB628B" w:rsidRDefault="00DB628B" w:rsidP="00DB628B"/>
    <w:p w:rsidR="0075158D" w:rsidRPr="00DB628B" w:rsidRDefault="00DB628B" w:rsidP="00DB628B">
      <w:pPr>
        <w:spacing w:before="240" w:after="120" w:line="300" w:lineRule="exact"/>
        <w:jc w:val="both"/>
        <w:rPr>
          <w:b/>
          <w:lang w:val="fr"/>
        </w:rPr>
      </w:pPr>
      <w:r w:rsidRPr="00DB628B">
        <w:rPr>
          <w:b/>
          <w:bCs/>
          <w:lang w:val="fr"/>
        </w:rPr>
        <w:t xml:space="preserve">Le formulaire de demande rempli et signé doit être </w:t>
      </w:r>
      <w:r w:rsidRPr="00DB628B">
        <w:rPr>
          <w:b/>
          <w:lang w:val="fr"/>
        </w:rPr>
        <w:t xml:space="preserve">adresser </w:t>
      </w:r>
      <w:r w:rsidR="00077E89" w:rsidRPr="00077E89">
        <w:rPr>
          <w:b/>
          <w:lang w:val="fr"/>
        </w:rPr>
        <w:t>au format électronique à l’adresse e-mail suivante :</w:t>
      </w:r>
      <w:r w:rsidRPr="00DB628B">
        <w:rPr>
          <w:b/>
          <w:lang w:val="fr"/>
        </w:rPr>
        <w:t xml:space="preserve"> </w:t>
      </w:r>
      <w:hyperlink r:id="rId8" w:history="1">
        <w:r w:rsidR="00B66B76" w:rsidRPr="00911244">
          <w:rPr>
            <w:rStyle w:val="Lienhypertexte"/>
            <w:lang w:val="fr"/>
          </w:rPr>
          <w:t>vpcr@univ-corse.fr</w:t>
        </w:r>
      </w:hyperlink>
    </w:p>
    <w:p w:rsidR="00DB628B" w:rsidRDefault="00DB628B" w:rsidP="00DB628B">
      <w:pPr>
        <w:spacing w:before="240" w:after="120" w:line="300" w:lineRule="exact"/>
        <w:jc w:val="both"/>
        <w:rPr>
          <w:b/>
          <w:sz w:val="24"/>
          <w:szCs w:val="24"/>
          <w:lang w:val="fr"/>
        </w:rPr>
      </w:pPr>
    </w:p>
    <w:p w:rsidR="00DB628B" w:rsidRPr="00DB628B" w:rsidRDefault="00DB628B" w:rsidP="00DB628B">
      <w:pPr>
        <w:pBdr>
          <w:top w:val="single" w:sz="4" w:space="1" w:color="auto"/>
          <w:left w:val="single" w:sz="4" w:space="4" w:color="auto"/>
          <w:bottom w:val="single" w:sz="4" w:space="1" w:color="auto"/>
          <w:right w:val="single" w:sz="4" w:space="4" w:color="auto"/>
        </w:pBdr>
        <w:jc w:val="center"/>
        <w:rPr>
          <w:b/>
          <w:sz w:val="28"/>
          <w:szCs w:val="24"/>
          <w:lang w:val="fr-FR"/>
        </w:rPr>
      </w:pPr>
      <w:r w:rsidRPr="00DB628B">
        <w:rPr>
          <w:rFonts w:asciiTheme="minorHAnsi" w:hAnsiTheme="minorHAnsi" w:cs="Arial"/>
          <w:bCs/>
          <w:sz w:val="24"/>
          <w:lang w:val="fr-FR"/>
        </w:rPr>
        <w:t xml:space="preserve">Date limite d’envoi : </w:t>
      </w:r>
      <w:r w:rsidR="004C0CEB">
        <w:rPr>
          <w:rFonts w:asciiTheme="minorHAnsi" w:hAnsiTheme="minorHAnsi" w:cs="Arial"/>
          <w:b/>
          <w:bCs/>
          <w:sz w:val="24"/>
          <w:lang w:val="fr-FR"/>
        </w:rPr>
        <w:t>dimanche 28</w:t>
      </w:r>
      <w:bookmarkStart w:id="0" w:name="_GoBack"/>
      <w:bookmarkEnd w:id="0"/>
      <w:r w:rsidRPr="00DB628B">
        <w:rPr>
          <w:rFonts w:asciiTheme="minorHAnsi" w:hAnsiTheme="minorHAnsi" w:cs="Arial"/>
          <w:b/>
          <w:bCs/>
          <w:sz w:val="24"/>
          <w:lang w:val="fr-FR"/>
        </w:rPr>
        <w:t xml:space="preserve"> février 2021 à 1</w:t>
      </w:r>
      <w:r w:rsidR="00FD2FA8">
        <w:rPr>
          <w:rFonts w:asciiTheme="minorHAnsi" w:hAnsiTheme="minorHAnsi" w:cs="Arial"/>
          <w:b/>
          <w:bCs/>
          <w:sz w:val="24"/>
          <w:lang w:val="fr-FR"/>
        </w:rPr>
        <w:t>8</w:t>
      </w:r>
      <w:r w:rsidRPr="00DB628B">
        <w:rPr>
          <w:rFonts w:asciiTheme="minorHAnsi" w:hAnsiTheme="minorHAnsi" w:cs="Arial"/>
          <w:b/>
          <w:bCs/>
          <w:sz w:val="24"/>
          <w:lang w:val="fr-FR"/>
        </w:rPr>
        <w:t xml:space="preserve"> h</w:t>
      </w:r>
    </w:p>
    <w:sectPr w:rsidR="00DB628B" w:rsidRPr="00DB628B" w:rsidSect="00F26D38">
      <w:headerReference w:type="default" r:id="rId9"/>
      <w:footerReference w:type="default" r:id="rId1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43AB" w:rsidRDefault="005443AB" w:rsidP="005921FC">
      <w:r>
        <w:rPr>
          <w:lang w:val="fr"/>
        </w:rPr>
        <w:separator/>
      </w:r>
    </w:p>
  </w:endnote>
  <w:endnote w:type="continuationSeparator" w:id="0">
    <w:p w:rsidR="005443AB" w:rsidRDefault="005443AB" w:rsidP="005921FC">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786901" w:rsidTr="00520D4B">
      <w:tc>
        <w:tcPr>
          <w:tcW w:w="4148" w:type="dxa"/>
        </w:tcPr>
        <w:p w:rsidR="00786901" w:rsidRDefault="00786901" w:rsidP="00786901">
          <w:pPr>
            <w:pStyle w:val="En-tte"/>
          </w:pPr>
          <w:r>
            <w:rPr>
              <w:noProof/>
              <w:lang w:val="fr-FR" w:eastAsia="fr-FR" w:bidi="ar-SA"/>
            </w:rPr>
            <w:drawing>
              <wp:anchor distT="0" distB="0" distL="114300" distR="114300" simplePos="0" relativeHeight="251668480" behindDoc="0" locked="0" layoutInCell="1" allowOverlap="1" wp14:anchorId="615E1730" wp14:editId="71AC86CB">
                <wp:simplePos x="0" y="0"/>
                <wp:positionH relativeFrom="margin">
                  <wp:posOffset>44450</wp:posOffset>
                </wp:positionH>
                <wp:positionV relativeFrom="paragraph">
                  <wp:posOffset>72390</wp:posOffset>
                </wp:positionV>
                <wp:extent cx="2257425" cy="885190"/>
                <wp:effectExtent l="0" t="0" r="9525"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OLIO-E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425" cy="885190"/>
                        </a:xfrm>
                        <a:prstGeom prst="rect">
                          <a:avLst/>
                        </a:prstGeom>
                      </pic:spPr>
                    </pic:pic>
                  </a:graphicData>
                </a:graphic>
              </wp:anchor>
            </w:drawing>
          </w:r>
        </w:p>
      </w:tc>
      <w:tc>
        <w:tcPr>
          <w:tcW w:w="4148" w:type="dxa"/>
        </w:tcPr>
        <w:p w:rsidR="00786901" w:rsidRDefault="00786901" w:rsidP="00786901">
          <w:pPr>
            <w:pStyle w:val="En-tte"/>
            <w:jc w:val="right"/>
          </w:pPr>
        </w:p>
        <w:p w:rsidR="00786901" w:rsidRDefault="00786901" w:rsidP="00786901">
          <w:pPr>
            <w:pStyle w:val="En-tte"/>
            <w:jc w:val="right"/>
          </w:pPr>
          <w:r>
            <w:rPr>
              <w:noProof/>
              <w:lang w:val="fr-FR" w:eastAsia="fr-FR" w:bidi="ar-SA"/>
            </w:rPr>
            <w:drawing>
              <wp:anchor distT="0" distB="0" distL="114300" distR="114300" simplePos="0" relativeHeight="251669504" behindDoc="0" locked="0" layoutInCell="1" allowOverlap="1" wp14:anchorId="02BC0B57" wp14:editId="030BCA2C">
                <wp:simplePos x="0" y="0"/>
                <wp:positionH relativeFrom="margin">
                  <wp:posOffset>1184910</wp:posOffset>
                </wp:positionH>
                <wp:positionV relativeFrom="paragraph">
                  <wp:posOffset>15875</wp:posOffset>
                </wp:positionV>
                <wp:extent cx="1293495" cy="643714"/>
                <wp:effectExtent l="0" t="0" r="1905" b="4445"/>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93495" cy="643714"/>
                        </a:xfrm>
                        <a:prstGeom prst="rect">
                          <a:avLst/>
                        </a:prstGeom>
                        <a:noFill/>
                      </pic:spPr>
                    </pic:pic>
                  </a:graphicData>
                </a:graphic>
                <wp14:sizeRelH relativeFrom="margin">
                  <wp14:pctWidth>0</wp14:pctWidth>
                </wp14:sizeRelH>
                <wp14:sizeRelV relativeFrom="margin">
                  <wp14:pctHeight>0</wp14:pctHeight>
                </wp14:sizeRelV>
              </wp:anchor>
            </w:drawing>
          </w:r>
        </w:p>
        <w:p w:rsidR="00786901" w:rsidRDefault="00786901" w:rsidP="00786901">
          <w:pPr>
            <w:pStyle w:val="En-tte"/>
            <w:jc w:val="right"/>
          </w:pPr>
        </w:p>
        <w:p w:rsidR="00786901" w:rsidRDefault="00786901" w:rsidP="00786901">
          <w:pPr>
            <w:pStyle w:val="En-tte"/>
            <w:jc w:val="right"/>
          </w:pPr>
        </w:p>
        <w:p w:rsidR="00786901" w:rsidRDefault="00786901" w:rsidP="00786901">
          <w:pPr>
            <w:pStyle w:val="En-tte"/>
            <w:jc w:val="right"/>
          </w:pPr>
        </w:p>
        <w:p w:rsidR="00786901" w:rsidRDefault="00786901" w:rsidP="00786901">
          <w:pPr>
            <w:pStyle w:val="En-tte"/>
            <w:jc w:val="right"/>
          </w:pPr>
        </w:p>
      </w:tc>
    </w:tr>
  </w:tbl>
  <w:p w:rsidR="005921FC" w:rsidRPr="00786901" w:rsidRDefault="005921FC" w:rsidP="0078690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43AB" w:rsidRDefault="005443AB" w:rsidP="005921FC">
      <w:r>
        <w:rPr>
          <w:lang w:val="fr"/>
        </w:rPr>
        <w:separator/>
      </w:r>
    </w:p>
  </w:footnote>
  <w:footnote w:type="continuationSeparator" w:id="0">
    <w:p w:rsidR="005443AB" w:rsidRDefault="005443AB" w:rsidP="005921FC">
      <w:r>
        <w:rPr>
          <w:lang w:val="f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786901" w:rsidTr="00520D4B">
      <w:tc>
        <w:tcPr>
          <w:tcW w:w="4148" w:type="dxa"/>
        </w:tcPr>
        <w:p w:rsidR="00786901" w:rsidRDefault="00786901" w:rsidP="00786901">
          <w:pPr>
            <w:pStyle w:val="En-tte"/>
          </w:pPr>
          <w:r>
            <w:rPr>
              <w:noProof/>
              <w:lang w:val="fr-FR" w:eastAsia="fr-FR" w:bidi="ar-SA"/>
            </w:rPr>
            <w:drawing>
              <wp:anchor distT="0" distB="0" distL="114300" distR="114300" simplePos="0" relativeHeight="251665408" behindDoc="0" locked="0" layoutInCell="1" allowOverlap="1" wp14:anchorId="615E1730" wp14:editId="71AC86CB">
                <wp:simplePos x="0" y="0"/>
                <wp:positionH relativeFrom="margin">
                  <wp:posOffset>44450</wp:posOffset>
                </wp:positionH>
                <wp:positionV relativeFrom="paragraph">
                  <wp:posOffset>72390</wp:posOffset>
                </wp:positionV>
                <wp:extent cx="2257425" cy="885190"/>
                <wp:effectExtent l="0" t="0" r="9525" b="0"/>
                <wp:wrapNone/>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OLIO-E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425" cy="885190"/>
                        </a:xfrm>
                        <a:prstGeom prst="rect">
                          <a:avLst/>
                        </a:prstGeom>
                      </pic:spPr>
                    </pic:pic>
                  </a:graphicData>
                </a:graphic>
              </wp:anchor>
            </w:drawing>
          </w:r>
        </w:p>
      </w:tc>
      <w:tc>
        <w:tcPr>
          <w:tcW w:w="4148" w:type="dxa"/>
        </w:tcPr>
        <w:p w:rsidR="00786901" w:rsidRDefault="00786901" w:rsidP="00786901">
          <w:pPr>
            <w:pStyle w:val="En-tte"/>
            <w:jc w:val="right"/>
          </w:pPr>
        </w:p>
        <w:p w:rsidR="00786901" w:rsidRDefault="00786901" w:rsidP="00786901">
          <w:pPr>
            <w:pStyle w:val="En-tte"/>
            <w:jc w:val="right"/>
          </w:pPr>
          <w:r>
            <w:rPr>
              <w:noProof/>
              <w:lang w:val="fr-FR" w:eastAsia="fr-FR" w:bidi="ar-SA"/>
            </w:rPr>
            <w:drawing>
              <wp:anchor distT="0" distB="0" distL="114300" distR="114300" simplePos="0" relativeHeight="251666432" behindDoc="0" locked="0" layoutInCell="1" allowOverlap="1" wp14:anchorId="02BC0B57" wp14:editId="030BCA2C">
                <wp:simplePos x="0" y="0"/>
                <wp:positionH relativeFrom="margin">
                  <wp:posOffset>1184910</wp:posOffset>
                </wp:positionH>
                <wp:positionV relativeFrom="paragraph">
                  <wp:posOffset>15875</wp:posOffset>
                </wp:positionV>
                <wp:extent cx="1293495" cy="643714"/>
                <wp:effectExtent l="0" t="0" r="1905" b="4445"/>
                <wp:wrapNone/>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93495" cy="643714"/>
                        </a:xfrm>
                        <a:prstGeom prst="rect">
                          <a:avLst/>
                        </a:prstGeom>
                        <a:noFill/>
                      </pic:spPr>
                    </pic:pic>
                  </a:graphicData>
                </a:graphic>
                <wp14:sizeRelH relativeFrom="margin">
                  <wp14:pctWidth>0</wp14:pctWidth>
                </wp14:sizeRelH>
                <wp14:sizeRelV relativeFrom="margin">
                  <wp14:pctHeight>0</wp14:pctHeight>
                </wp14:sizeRelV>
              </wp:anchor>
            </w:drawing>
          </w:r>
        </w:p>
        <w:p w:rsidR="00786901" w:rsidRDefault="00786901" w:rsidP="00786901">
          <w:pPr>
            <w:pStyle w:val="En-tte"/>
            <w:jc w:val="right"/>
          </w:pPr>
        </w:p>
        <w:p w:rsidR="00786901" w:rsidRDefault="00786901" w:rsidP="00786901">
          <w:pPr>
            <w:pStyle w:val="En-tte"/>
            <w:jc w:val="right"/>
          </w:pPr>
        </w:p>
        <w:p w:rsidR="00786901" w:rsidRDefault="00786901" w:rsidP="00786901">
          <w:pPr>
            <w:pStyle w:val="En-tte"/>
            <w:jc w:val="right"/>
          </w:pPr>
        </w:p>
        <w:p w:rsidR="00786901" w:rsidRDefault="00786901" w:rsidP="00786901">
          <w:pPr>
            <w:pStyle w:val="En-tte"/>
            <w:jc w:val="right"/>
          </w:pPr>
        </w:p>
      </w:tc>
    </w:tr>
  </w:tbl>
  <w:p w:rsidR="005921FC" w:rsidRPr="00786901" w:rsidRDefault="005921FC" w:rsidP="0078690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52CCC"/>
    <w:multiLevelType w:val="multilevel"/>
    <w:tmpl w:val="E2767D66"/>
    <w:lvl w:ilvl="0">
      <w:start w:val="1"/>
      <w:numFmt w:val="decimal"/>
      <w:lvlText w:val="%1."/>
      <w:lvlJc w:val="left"/>
      <w:pPr>
        <w:ind w:left="567" w:hanging="567"/>
      </w:pPr>
      <w:rPr>
        <w:rFonts w:ascii="Century Gothic" w:hAnsi="Century Gothic" w:hint="default"/>
        <w:b/>
        <w:i w:val="0"/>
        <w:caps/>
        <w:strike w:val="0"/>
        <w:dstrike w:val="0"/>
        <w:color w:val="000000"/>
        <w:sz w:val="24"/>
        <w:vertAlign w:val="baseline"/>
      </w:rPr>
    </w:lvl>
    <w:lvl w:ilvl="1">
      <w:start w:val="1"/>
      <w:numFmt w:val="decimal"/>
      <w:pStyle w:val="Guidelines2"/>
      <w:lvlText w:val="%1.%2."/>
      <w:lvlJc w:val="left"/>
      <w:pPr>
        <w:ind w:left="567" w:hanging="567"/>
      </w:pPr>
      <w:rPr>
        <w:rFonts w:ascii="Century Gothic" w:hAnsi="Century Gothic" w:hint="default"/>
        <w:b/>
        <w:i w:val="0"/>
        <w:caps w:val="0"/>
        <w:strike w:val="0"/>
        <w:dstrike w:val="0"/>
        <w:vanish w:val="0"/>
        <w:color w:val="365F91"/>
        <w:sz w:val="24"/>
        <w:u w:val="none"/>
        <w:vertAlign w:val="baseline"/>
      </w:rPr>
    </w:lvl>
    <w:lvl w:ilvl="2">
      <w:start w:val="1"/>
      <w:numFmt w:val="decimal"/>
      <w:pStyle w:val="Guidelines3"/>
      <w:lvlText w:val="%1.%2.%3."/>
      <w:lvlJc w:val="left"/>
      <w:pPr>
        <w:ind w:left="1135" w:hanging="851"/>
      </w:pPr>
      <w:rPr>
        <w:rFonts w:ascii="Calibri" w:hAnsi="Calibri" w:hint="default"/>
        <w:b w:val="0"/>
        <w:i w:val="0"/>
        <w:caps w:val="0"/>
        <w:strike w:val="0"/>
        <w:dstrike w:val="0"/>
        <w:vanish w:val="0"/>
        <w:color w:val="0F243E"/>
        <w:sz w:val="24"/>
        <w:u w:val="none"/>
        <w:vertAlign w:val="base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1" w15:restartNumberingAfterBreak="0">
    <w:nsid w:val="1B610F10"/>
    <w:multiLevelType w:val="hybridMultilevel"/>
    <w:tmpl w:val="1C6E28E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D3D596D"/>
    <w:multiLevelType w:val="hybridMultilevel"/>
    <w:tmpl w:val="E3503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3F7CAB"/>
    <w:multiLevelType w:val="hybridMultilevel"/>
    <w:tmpl w:val="A05C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844BF9"/>
    <w:multiLevelType w:val="hybridMultilevel"/>
    <w:tmpl w:val="958EF030"/>
    <w:lvl w:ilvl="0" w:tplc="04030001">
      <w:start w:val="1"/>
      <w:numFmt w:val="bullet"/>
      <w:lvlText w:val=""/>
      <w:lvlJc w:val="left"/>
      <w:pPr>
        <w:ind w:left="1440" w:hanging="360"/>
      </w:pPr>
      <w:rPr>
        <w:rFonts w:ascii="Symbol" w:hAnsi="Symbol" w:hint="default"/>
      </w:rPr>
    </w:lvl>
    <w:lvl w:ilvl="1" w:tplc="04030003" w:tentative="1">
      <w:start w:val="1"/>
      <w:numFmt w:val="bullet"/>
      <w:lvlText w:val="o"/>
      <w:lvlJc w:val="left"/>
      <w:pPr>
        <w:ind w:left="2160" w:hanging="360"/>
      </w:pPr>
      <w:rPr>
        <w:rFonts w:ascii="Courier New" w:hAnsi="Courier New" w:cs="Courier New" w:hint="default"/>
      </w:rPr>
    </w:lvl>
    <w:lvl w:ilvl="2" w:tplc="04030005" w:tentative="1">
      <w:start w:val="1"/>
      <w:numFmt w:val="bullet"/>
      <w:lvlText w:val=""/>
      <w:lvlJc w:val="left"/>
      <w:pPr>
        <w:ind w:left="2880" w:hanging="360"/>
      </w:pPr>
      <w:rPr>
        <w:rFonts w:ascii="Wingdings" w:hAnsi="Wingdings" w:hint="default"/>
      </w:rPr>
    </w:lvl>
    <w:lvl w:ilvl="3" w:tplc="04030001" w:tentative="1">
      <w:start w:val="1"/>
      <w:numFmt w:val="bullet"/>
      <w:lvlText w:val=""/>
      <w:lvlJc w:val="left"/>
      <w:pPr>
        <w:ind w:left="3600" w:hanging="360"/>
      </w:pPr>
      <w:rPr>
        <w:rFonts w:ascii="Symbol" w:hAnsi="Symbol" w:hint="default"/>
      </w:rPr>
    </w:lvl>
    <w:lvl w:ilvl="4" w:tplc="04030003" w:tentative="1">
      <w:start w:val="1"/>
      <w:numFmt w:val="bullet"/>
      <w:lvlText w:val="o"/>
      <w:lvlJc w:val="left"/>
      <w:pPr>
        <w:ind w:left="4320" w:hanging="360"/>
      </w:pPr>
      <w:rPr>
        <w:rFonts w:ascii="Courier New" w:hAnsi="Courier New" w:cs="Courier New" w:hint="default"/>
      </w:rPr>
    </w:lvl>
    <w:lvl w:ilvl="5" w:tplc="04030005" w:tentative="1">
      <w:start w:val="1"/>
      <w:numFmt w:val="bullet"/>
      <w:lvlText w:val=""/>
      <w:lvlJc w:val="left"/>
      <w:pPr>
        <w:ind w:left="5040" w:hanging="360"/>
      </w:pPr>
      <w:rPr>
        <w:rFonts w:ascii="Wingdings" w:hAnsi="Wingdings" w:hint="default"/>
      </w:rPr>
    </w:lvl>
    <w:lvl w:ilvl="6" w:tplc="04030001" w:tentative="1">
      <w:start w:val="1"/>
      <w:numFmt w:val="bullet"/>
      <w:lvlText w:val=""/>
      <w:lvlJc w:val="left"/>
      <w:pPr>
        <w:ind w:left="5760" w:hanging="360"/>
      </w:pPr>
      <w:rPr>
        <w:rFonts w:ascii="Symbol" w:hAnsi="Symbol" w:hint="default"/>
      </w:rPr>
    </w:lvl>
    <w:lvl w:ilvl="7" w:tplc="04030003" w:tentative="1">
      <w:start w:val="1"/>
      <w:numFmt w:val="bullet"/>
      <w:lvlText w:val="o"/>
      <w:lvlJc w:val="left"/>
      <w:pPr>
        <w:ind w:left="6480" w:hanging="360"/>
      </w:pPr>
      <w:rPr>
        <w:rFonts w:ascii="Courier New" w:hAnsi="Courier New" w:cs="Courier New" w:hint="default"/>
      </w:rPr>
    </w:lvl>
    <w:lvl w:ilvl="8" w:tplc="04030005" w:tentative="1">
      <w:start w:val="1"/>
      <w:numFmt w:val="bullet"/>
      <w:lvlText w:val=""/>
      <w:lvlJc w:val="left"/>
      <w:pPr>
        <w:ind w:left="7200" w:hanging="360"/>
      </w:pPr>
      <w:rPr>
        <w:rFonts w:ascii="Wingdings" w:hAnsi="Wingdings" w:hint="default"/>
      </w:rPr>
    </w:lvl>
  </w:abstractNum>
  <w:abstractNum w:abstractNumId="5" w15:restartNumberingAfterBreak="0">
    <w:nsid w:val="2BD2616E"/>
    <w:multiLevelType w:val="hybridMultilevel"/>
    <w:tmpl w:val="F55C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9B3BCD"/>
    <w:multiLevelType w:val="hybridMultilevel"/>
    <w:tmpl w:val="57C216AC"/>
    <w:lvl w:ilvl="0" w:tplc="208620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9" w15:restartNumberingAfterBreak="0">
    <w:nsid w:val="5459154E"/>
    <w:multiLevelType w:val="hybridMultilevel"/>
    <w:tmpl w:val="DBCCC928"/>
    <w:lvl w:ilvl="0" w:tplc="F6442AF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6A02B5"/>
    <w:multiLevelType w:val="hybridMultilevel"/>
    <w:tmpl w:val="36F018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AA14D6"/>
    <w:multiLevelType w:val="multilevel"/>
    <w:tmpl w:val="273A4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638A0277"/>
    <w:multiLevelType w:val="hybridMultilevel"/>
    <w:tmpl w:val="858E20F0"/>
    <w:lvl w:ilvl="0" w:tplc="040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303B5C"/>
    <w:multiLevelType w:val="hybridMultilevel"/>
    <w:tmpl w:val="E8628DE8"/>
    <w:lvl w:ilvl="0" w:tplc="04030001">
      <w:start w:val="1"/>
      <w:numFmt w:val="bullet"/>
      <w:lvlText w:val=""/>
      <w:lvlJc w:val="left"/>
      <w:pPr>
        <w:ind w:left="780" w:hanging="360"/>
      </w:pPr>
      <w:rPr>
        <w:rFonts w:ascii="Symbol" w:hAnsi="Symbol" w:hint="default"/>
      </w:rPr>
    </w:lvl>
    <w:lvl w:ilvl="1" w:tplc="04030003">
      <w:start w:val="1"/>
      <w:numFmt w:val="bullet"/>
      <w:lvlText w:val="o"/>
      <w:lvlJc w:val="left"/>
      <w:pPr>
        <w:ind w:left="1500" w:hanging="360"/>
      </w:pPr>
      <w:rPr>
        <w:rFonts w:ascii="Courier New" w:hAnsi="Courier New" w:cs="Courier New" w:hint="default"/>
      </w:rPr>
    </w:lvl>
    <w:lvl w:ilvl="2" w:tplc="04030005">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14"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002C1D"/>
    <w:multiLevelType w:val="hybridMultilevel"/>
    <w:tmpl w:val="52D07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6"/>
  </w:num>
  <w:num w:numId="5">
    <w:abstractNumId w:val="8"/>
  </w:num>
  <w:num w:numId="6">
    <w:abstractNumId w:val="14"/>
  </w:num>
  <w:num w:numId="7">
    <w:abstractNumId w:val="9"/>
  </w:num>
  <w:num w:numId="8">
    <w:abstractNumId w:val="6"/>
  </w:num>
  <w:num w:numId="9">
    <w:abstractNumId w:val="7"/>
  </w:num>
  <w:num w:numId="10">
    <w:abstractNumId w:val="4"/>
  </w:num>
  <w:num w:numId="11">
    <w:abstractNumId w:val="12"/>
  </w:num>
  <w:num w:numId="12">
    <w:abstractNumId w:val="13"/>
  </w:num>
  <w:num w:numId="13">
    <w:abstractNumId w:val="10"/>
  </w:num>
  <w:num w:numId="14">
    <w:abstractNumId w:val="15"/>
  </w:num>
  <w:num w:numId="15">
    <w:abstractNumId w:val="3"/>
  </w:num>
  <w:num w:numId="16">
    <w:abstractNumId w:val="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2NDQ3NbU0MzA1MzdQ0lEKTi0uzszPAykwrAUAioxQ1SwAAAA="/>
  </w:docVars>
  <w:rsids>
    <w:rsidRoot w:val="00922AE0"/>
    <w:rsid w:val="00000102"/>
    <w:rsid w:val="00000CB5"/>
    <w:rsid w:val="0000504D"/>
    <w:rsid w:val="00007204"/>
    <w:rsid w:val="000079B7"/>
    <w:rsid w:val="00007FEA"/>
    <w:rsid w:val="00010A5D"/>
    <w:rsid w:val="00011010"/>
    <w:rsid w:val="000127F3"/>
    <w:rsid w:val="00014690"/>
    <w:rsid w:val="00014849"/>
    <w:rsid w:val="00021CB8"/>
    <w:rsid w:val="0002231F"/>
    <w:rsid w:val="000227EB"/>
    <w:rsid w:val="0002419A"/>
    <w:rsid w:val="000252EF"/>
    <w:rsid w:val="000253D8"/>
    <w:rsid w:val="00026685"/>
    <w:rsid w:val="000323FD"/>
    <w:rsid w:val="00032F7B"/>
    <w:rsid w:val="00035631"/>
    <w:rsid w:val="00036AFD"/>
    <w:rsid w:val="0003724A"/>
    <w:rsid w:val="00037D3F"/>
    <w:rsid w:val="000407DC"/>
    <w:rsid w:val="00040B61"/>
    <w:rsid w:val="000439D6"/>
    <w:rsid w:val="00043A34"/>
    <w:rsid w:val="00043B9A"/>
    <w:rsid w:val="000459CB"/>
    <w:rsid w:val="000475FB"/>
    <w:rsid w:val="000519C1"/>
    <w:rsid w:val="00052E97"/>
    <w:rsid w:val="00054204"/>
    <w:rsid w:val="00057571"/>
    <w:rsid w:val="000605A5"/>
    <w:rsid w:val="000609A1"/>
    <w:rsid w:val="00060D7D"/>
    <w:rsid w:val="0006318B"/>
    <w:rsid w:val="000634F1"/>
    <w:rsid w:val="000649AB"/>
    <w:rsid w:val="00066701"/>
    <w:rsid w:val="00070DC6"/>
    <w:rsid w:val="00070E61"/>
    <w:rsid w:val="00072225"/>
    <w:rsid w:val="00077B6E"/>
    <w:rsid w:val="00077E89"/>
    <w:rsid w:val="00080642"/>
    <w:rsid w:val="00082059"/>
    <w:rsid w:val="00082852"/>
    <w:rsid w:val="00082859"/>
    <w:rsid w:val="0008339C"/>
    <w:rsid w:val="00084C94"/>
    <w:rsid w:val="00086741"/>
    <w:rsid w:val="000873A6"/>
    <w:rsid w:val="000875E1"/>
    <w:rsid w:val="00092DF0"/>
    <w:rsid w:val="0009314A"/>
    <w:rsid w:val="00093716"/>
    <w:rsid w:val="000945E3"/>
    <w:rsid w:val="00095660"/>
    <w:rsid w:val="00095BCA"/>
    <w:rsid w:val="00097982"/>
    <w:rsid w:val="00097D13"/>
    <w:rsid w:val="000A0C9A"/>
    <w:rsid w:val="000A1BC4"/>
    <w:rsid w:val="000A220B"/>
    <w:rsid w:val="000A34C2"/>
    <w:rsid w:val="000A51F3"/>
    <w:rsid w:val="000A5642"/>
    <w:rsid w:val="000A6309"/>
    <w:rsid w:val="000A7AE3"/>
    <w:rsid w:val="000C1381"/>
    <w:rsid w:val="000C5BA3"/>
    <w:rsid w:val="000C668E"/>
    <w:rsid w:val="000C7FAE"/>
    <w:rsid w:val="000D1182"/>
    <w:rsid w:val="000D2577"/>
    <w:rsid w:val="000D36C5"/>
    <w:rsid w:val="000D79AF"/>
    <w:rsid w:val="000E0DFA"/>
    <w:rsid w:val="000E1DD9"/>
    <w:rsid w:val="000E3755"/>
    <w:rsid w:val="000E409A"/>
    <w:rsid w:val="000E4ABD"/>
    <w:rsid w:val="000E56F8"/>
    <w:rsid w:val="000E63E3"/>
    <w:rsid w:val="000E6C4E"/>
    <w:rsid w:val="000F093F"/>
    <w:rsid w:val="000F3EA9"/>
    <w:rsid w:val="000F4DE0"/>
    <w:rsid w:val="000F6AFA"/>
    <w:rsid w:val="000F7951"/>
    <w:rsid w:val="000F7F8D"/>
    <w:rsid w:val="00104B7D"/>
    <w:rsid w:val="00106270"/>
    <w:rsid w:val="00107A5D"/>
    <w:rsid w:val="00111335"/>
    <w:rsid w:val="00111E13"/>
    <w:rsid w:val="00113176"/>
    <w:rsid w:val="0011452F"/>
    <w:rsid w:val="001157BC"/>
    <w:rsid w:val="00117E33"/>
    <w:rsid w:val="0012002D"/>
    <w:rsid w:val="00120171"/>
    <w:rsid w:val="00120EBC"/>
    <w:rsid w:val="0012253F"/>
    <w:rsid w:val="00124355"/>
    <w:rsid w:val="00127253"/>
    <w:rsid w:val="00127391"/>
    <w:rsid w:val="001310FC"/>
    <w:rsid w:val="0013133B"/>
    <w:rsid w:val="001314D5"/>
    <w:rsid w:val="00131B01"/>
    <w:rsid w:val="00131DE8"/>
    <w:rsid w:val="00133C39"/>
    <w:rsid w:val="001342CA"/>
    <w:rsid w:val="00134F9A"/>
    <w:rsid w:val="00136D45"/>
    <w:rsid w:val="0013771C"/>
    <w:rsid w:val="001420CC"/>
    <w:rsid w:val="00151B87"/>
    <w:rsid w:val="00152D9F"/>
    <w:rsid w:val="0015409F"/>
    <w:rsid w:val="00154349"/>
    <w:rsid w:val="00154E2D"/>
    <w:rsid w:val="0015561F"/>
    <w:rsid w:val="00155656"/>
    <w:rsid w:val="00156A46"/>
    <w:rsid w:val="00160AE9"/>
    <w:rsid w:val="0016142C"/>
    <w:rsid w:val="001629B3"/>
    <w:rsid w:val="001645B0"/>
    <w:rsid w:val="00165D47"/>
    <w:rsid w:val="0016697D"/>
    <w:rsid w:val="001702C1"/>
    <w:rsid w:val="0017446D"/>
    <w:rsid w:val="00174FA8"/>
    <w:rsid w:val="001751C7"/>
    <w:rsid w:val="00177687"/>
    <w:rsid w:val="00180A0D"/>
    <w:rsid w:val="00180BC7"/>
    <w:rsid w:val="00180C20"/>
    <w:rsid w:val="00181ECF"/>
    <w:rsid w:val="0018351D"/>
    <w:rsid w:val="0018463B"/>
    <w:rsid w:val="00185937"/>
    <w:rsid w:val="001870D7"/>
    <w:rsid w:val="001918EC"/>
    <w:rsid w:val="0019227E"/>
    <w:rsid w:val="001929EF"/>
    <w:rsid w:val="001935A9"/>
    <w:rsid w:val="00197C53"/>
    <w:rsid w:val="001A567A"/>
    <w:rsid w:val="001A6067"/>
    <w:rsid w:val="001A72AC"/>
    <w:rsid w:val="001A7F42"/>
    <w:rsid w:val="001B01F7"/>
    <w:rsid w:val="001B1F79"/>
    <w:rsid w:val="001B27B9"/>
    <w:rsid w:val="001B3B74"/>
    <w:rsid w:val="001B53B0"/>
    <w:rsid w:val="001B5891"/>
    <w:rsid w:val="001B59DF"/>
    <w:rsid w:val="001B6DE0"/>
    <w:rsid w:val="001B72FA"/>
    <w:rsid w:val="001C0078"/>
    <w:rsid w:val="001C087A"/>
    <w:rsid w:val="001C2BF8"/>
    <w:rsid w:val="001C323A"/>
    <w:rsid w:val="001C3DB8"/>
    <w:rsid w:val="001C5227"/>
    <w:rsid w:val="001C7612"/>
    <w:rsid w:val="001C7D27"/>
    <w:rsid w:val="001D0722"/>
    <w:rsid w:val="001D0951"/>
    <w:rsid w:val="001D2327"/>
    <w:rsid w:val="001D31F7"/>
    <w:rsid w:val="001D397D"/>
    <w:rsid w:val="001D42C2"/>
    <w:rsid w:val="001D6EC2"/>
    <w:rsid w:val="001E156C"/>
    <w:rsid w:val="001E1887"/>
    <w:rsid w:val="001E22C5"/>
    <w:rsid w:val="001E3424"/>
    <w:rsid w:val="001E35DA"/>
    <w:rsid w:val="001E3961"/>
    <w:rsid w:val="001E41A0"/>
    <w:rsid w:val="001E5FC1"/>
    <w:rsid w:val="001E6B59"/>
    <w:rsid w:val="001E7E31"/>
    <w:rsid w:val="001F160E"/>
    <w:rsid w:val="001F1E04"/>
    <w:rsid w:val="001F28BA"/>
    <w:rsid w:val="001F3B08"/>
    <w:rsid w:val="001F4E7C"/>
    <w:rsid w:val="001F51CE"/>
    <w:rsid w:val="001F5B00"/>
    <w:rsid w:val="001F5E7F"/>
    <w:rsid w:val="001F748F"/>
    <w:rsid w:val="001F75FD"/>
    <w:rsid w:val="001F7A52"/>
    <w:rsid w:val="00201608"/>
    <w:rsid w:val="002030D4"/>
    <w:rsid w:val="00203671"/>
    <w:rsid w:val="002047A9"/>
    <w:rsid w:val="002053E4"/>
    <w:rsid w:val="0020639E"/>
    <w:rsid w:val="00206954"/>
    <w:rsid w:val="002106E7"/>
    <w:rsid w:val="00211360"/>
    <w:rsid w:val="0021171F"/>
    <w:rsid w:val="00212DCD"/>
    <w:rsid w:val="00213B98"/>
    <w:rsid w:val="00214387"/>
    <w:rsid w:val="002148CB"/>
    <w:rsid w:val="00220DAB"/>
    <w:rsid w:val="00222B4D"/>
    <w:rsid w:val="002271B8"/>
    <w:rsid w:val="002301BD"/>
    <w:rsid w:val="00230C7C"/>
    <w:rsid w:val="002349C1"/>
    <w:rsid w:val="002358E2"/>
    <w:rsid w:val="00236AE4"/>
    <w:rsid w:val="002373D6"/>
    <w:rsid w:val="00240153"/>
    <w:rsid w:val="00240E9F"/>
    <w:rsid w:val="00241279"/>
    <w:rsid w:val="00242375"/>
    <w:rsid w:val="0024490E"/>
    <w:rsid w:val="002449C1"/>
    <w:rsid w:val="0024524D"/>
    <w:rsid w:val="00254336"/>
    <w:rsid w:val="00255105"/>
    <w:rsid w:val="00255734"/>
    <w:rsid w:val="002577AD"/>
    <w:rsid w:val="0026070F"/>
    <w:rsid w:val="00260D0D"/>
    <w:rsid w:val="00261360"/>
    <w:rsid w:val="00263214"/>
    <w:rsid w:val="0026547B"/>
    <w:rsid w:val="00265F73"/>
    <w:rsid w:val="00266AA9"/>
    <w:rsid w:val="002723DA"/>
    <w:rsid w:val="00277C41"/>
    <w:rsid w:val="00280F9A"/>
    <w:rsid w:val="00282203"/>
    <w:rsid w:val="00284FA4"/>
    <w:rsid w:val="00286C80"/>
    <w:rsid w:val="00286F67"/>
    <w:rsid w:val="00287BB8"/>
    <w:rsid w:val="00290AFE"/>
    <w:rsid w:val="00290DEC"/>
    <w:rsid w:val="0029184D"/>
    <w:rsid w:val="002919B2"/>
    <w:rsid w:val="002922FF"/>
    <w:rsid w:val="002924F4"/>
    <w:rsid w:val="0029283F"/>
    <w:rsid w:val="0029534B"/>
    <w:rsid w:val="002A04C8"/>
    <w:rsid w:val="002A177D"/>
    <w:rsid w:val="002A3912"/>
    <w:rsid w:val="002A3F51"/>
    <w:rsid w:val="002A405A"/>
    <w:rsid w:val="002A4784"/>
    <w:rsid w:val="002A54D2"/>
    <w:rsid w:val="002A5CB0"/>
    <w:rsid w:val="002A701A"/>
    <w:rsid w:val="002B4AAC"/>
    <w:rsid w:val="002B5873"/>
    <w:rsid w:val="002B7D6B"/>
    <w:rsid w:val="002C017C"/>
    <w:rsid w:val="002C48E2"/>
    <w:rsid w:val="002C4B4A"/>
    <w:rsid w:val="002C7840"/>
    <w:rsid w:val="002D2C08"/>
    <w:rsid w:val="002D31E7"/>
    <w:rsid w:val="002D435D"/>
    <w:rsid w:val="002D6091"/>
    <w:rsid w:val="002D7420"/>
    <w:rsid w:val="002E0743"/>
    <w:rsid w:val="002E0D9A"/>
    <w:rsid w:val="002E3D99"/>
    <w:rsid w:val="002F075A"/>
    <w:rsid w:val="002F1800"/>
    <w:rsid w:val="002F20A9"/>
    <w:rsid w:val="002F50B8"/>
    <w:rsid w:val="002F6211"/>
    <w:rsid w:val="00301FC7"/>
    <w:rsid w:val="0030552F"/>
    <w:rsid w:val="00310BE8"/>
    <w:rsid w:val="003111BB"/>
    <w:rsid w:val="0031214E"/>
    <w:rsid w:val="0031300B"/>
    <w:rsid w:val="003133C0"/>
    <w:rsid w:val="0031345F"/>
    <w:rsid w:val="00314FD2"/>
    <w:rsid w:val="00315749"/>
    <w:rsid w:val="003167AB"/>
    <w:rsid w:val="003204CA"/>
    <w:rsid w:val="003206CB"/>
    <w:rsid w:val="0032245D"/>
    <w:rsid w:val="003233CF"/>
    <w:rsid w:val="00323466"/>
    <w:rsid w:val="00324D5F"/>
    <w:rsid w:val="00326A1D"/>
    <w:rsid w:val="00330754"/>
    <w:rsid w:val="00331EA2"/>
    <w:rsid w:val="0033251D"/>
    <w:rsid w:val="00333614"/>
    <w:rsid w:val="00334123"/>
    <w:rsid w:val="00335B0F"/>
    <w:rsid w:val="003405B4"/>
    <w:rsid w:val="0034193A"/>
    <w:rsid w:val="0034683F"/>
    <w:rsid w:val="0035109A"/>
    <w:rsid w:val="003517FD"/>
    <w:rsid w:val="00352EA4"/>
    <w:rsid w:val="003532E9"/>
    <w:rsid w:val="00355A93"/>
    <w:rsid w:val="00356E0A"/>
    <w:rsid w:val="00356F57"/>
    <w:rsid w:val="00357DBC"/>
    <w:rsid w:val="00360C24"/>
    <w:rsid w:val="00361518"/>
    <w:rsid w:val="00362E7B"/>
    <w:rsid w:val="003633A7"/>
    <w:rsid w:val="00363DF9"/>
    <w:rsid w:val="00363EE8"/>
    <w:rsid w:val="00364CA3"/>
    <w:rsid w:val="00364EF5"/>
    <w:rsid w:val="0036713C"/>
    <w:rsid w:val="00370E1D"/>
    <w:rsid w:val="003724A7"/>
    <w:rsid w:val="00375992"/>
    <w:rsid w:val="00375B1B"/>
    <w:rsid w:val="00376575"/>
    <w:rsid w:val="0038129D"/>
    <w:rsid w:val="0038233B"/>
    <w:rsid w:val="003830AE"/>
    <w:rsid w:val="00383C02"/>
    <w:rsid w:val="0038788B"/>
    <w:rsid w:val="003902D3"/>
    <w:rsid w:val="00390811"/>
    <w:rsid w:val="00390ED7"/>
    <w:rsid w:val="00391BC7"/>
    <w:rsid w:val="00393E91"/>
    <w:rsid w:val="00394C4F"/>
    <w:rsid w:val="00394E7D"/>
    <w:rsid w:val="00394FA3"/>
    <w:rsid w:val="003958EB"/>
    <w:rsid w:val="00397500"/>
    <w:rsid w:val="003A02FA"/>
    <w:rsid w:val="003A1B40"/>
    <w:rsid w:val="003A350C"/>
    <w:rsid w:val="003A44A5"/>
    <w:rsid w:val="003B00FB"/>
    <w:rsid w:val="003B0E70"/>
    <w:rsid w:val="003B272B"/>
    <w:rsid w:val="003B2DEC"/>
    <w:rsid w:val="003B4BE8"/>
    <w:rsid w:val="003B6CBC"/>
    <w:rsid w:val="003B6E44"/>
    <w:rsid w:val="003C09FF"/>
    <w:rsid w:val="003C2DC5"/>
    <w:rsid w:val="003C3E39"/>
    <w:rsid w:val="003C491A"/>
    <w:rsid w:val="003C4DA3"/>
    <w:rsid w:val="003C5D3F"/>
    <w:rsid w:val="003C6519"/>
    <w:rsid w:val="003C669E"/>
    <w:rsid w:val="003C7CFC"/>
    <w:rsid w:val="003D51D0"/>
    <w:rsid w:val="003D671B"/>
    <w:rsid w:val="003D7666"/>
    <w:rsid w:val="003D7ED1"/>
    <w:rsid w:val="003E58D7"/>
    <w:rsid w:val="003E5BA3"/>
    <w:rsid w:val="003E6151"/>
    <w:rsid w:val="003F04DA"/>
    <w:rsid w:val="003F146A"/>
    <w:rsid w:val="003F3770"/>
    <w:rsid w:val="003F445B"/>
    <w:rsid w:val="003F5376"/>
    <w:rsid w:val="003F7CC6"/>
    <w:rsid w:val="00400831"/>
    <w:rsid w:val="0040136A"/>
    <w:rsid w:val="004023C6"/>
    <w:rsid w:val="004027F6"/>
    <w:rsid w:val="00406267"/>
    <w:rsid w:val="004118B9"/>
    <w:rsid w:val="004131C2"/>
    <w:rsid w:val="00413427"/>
    <w:rsid w:val="00413ED6"/>
    <w:rsid w:val="0041488A"/>
    <w:rsid w:val="00415C3C"/>
    <w:rsid w:val="0042001E"/>
    <w:rsid w:val="00425102"/>
    <w:rsid w:val="004258B5"/>
    <w:rsid w:val="00436FD3"/>
    <w:rsid w:val="00437BE8"/>
    <w:rsid w:val="004403F1"/>
    <w:rsid w:val="00440D7B"/>
    <w:rsid w:val="004416A4"/>
    <w:rsid w:val="00442B1C"/>
    <w:rsid w:val="00443585"/>
    <w:rsid w:val="0044426E"/>
    <w:rsid w:val="00447809"/>
    <w:rsid w:val="004527B6"/>
    <w:rsid w:val="004528C8"/>
    <w:rsid w:val="00452F0C"/>
    <w:rsid w:val="00453FDC"/>
    <w:rsid w:val="004563EE"/>
    <w:rsid w:val="004568D3"/>
    <w:rsid w:val="00456B76"/>
    <w:rsid w:val="004650F5"/>
    <w:rsid w:val="0046543C"/>
    <w:rsid w:val="00465471"/>
    <w:rsid w:val="00465CF6"/>
    <w:rsid w:val="00467B65"/>
    <w:rsid w:val="00467C32"/>
    <w:rsid w:val="0047474C"/>
    <w:rsid w:val="00475716"/>
    <w:rsid w:val="004764B4"/>
    <w:rsid w:val="00477065"/>
    <w:rsid w:val="00480426"/>
    <w:rsid w:val="00481D95"/>
    <w:rsid w:val="00482701"/>
    <w:rsid w:val="00482AB8"/>
    <w:rsid w:val="0048381F"/>
    <w:rsid w:val="00484907"/>
    <w:rsid w:val="004857A3"/>
    <w:rsid w:val="00490B99"/>
    <w:rsid w:val="00492F14"/>
    <w:rsid w:val="00496673"/>
    <w:rsid w:val="004969CB"/>
    <w:rsid w:val="004A1214"/>
    <w:rsid w:val="004A346F"/>
    <w:rsid w:val="004A4D2C"/>
    <w:rsid w:val="004A674E"/>
    <w:rsid w:val="004A71F5"/>
    <w:rsid w:val="004B0858"/>
    <w:rsid w:val="004B2ABC"/>
    <w:rsid w:val="004B383E"/>
    <w:rsid w:val="004B56A1"/>
    <w:rsid w:val="004B6B54"/>
    <w:rsid w:val="004C0CEB"/>
    <w:rsid w:val="004C31A6"/>
    <w:rsid w:val="004C45B2"/>
    <w:rsid w:val="004D0902"/>
    <w:rsid w:val="004D2301"/>
    <w:rsid w:val="004D3A4E"/>
    <w:rsid w:val="004D60AA"/>
    <w:rsid w:val="004D7088"/>
    <w:rsid w:val="004E04D4"/>
    <w:rsid w:val="004E1AFA"/>
    <w:rsid w:val="004E2262"/>
    <w:rsid w:val="004E31A8"/>
    <w:rsid w:val="004E3C03"/>
    <w:rsid w:val="004E4657"/>
    <w:rsid w:val="004E4D87"/>
    <w:rsid w:val="004E65FE"/>
    <w:rsid w:val="004E7D65"/>
    <w:rsid w:val="004E7F26"/>
    <w:rsid w:val="004F04EF"/>
    <w:rsid w:val="004F2EA0"/>
    <w:rsid w:val="004F41C8"/>
    <w:rsid w:val="004F71B6"/>
    <w:rsid w:val="004F7423"/>
    <w:rsid w:val="004F7F2F"/>
    <w:rsid w:val="0050423D"/>
    <w:rsid w:val="00504FC0"/>
    <w:rsid w:val="00507405"/>
    <w:rsid w:val="005075DC"/>
    <w:rsid w:val="0051093C"/>
    <w:rsid w:val="00510BAB"/>
    <w:rsid w:val="00511758"/>
    <w:rsid w:val="005119EB"/>
    <w:rsid w:val="00512DF8"/>
    <w:rsid w:val="0051309A"/>
    <w:rsid w:val="00513A7C"/>
    <w:rsid w:val="00514933"/>
    <w:rsid w:val="005151B3"/>
    <w:rsid w:val="00516F64"/>
    <w:rsid w:val="00517A1E"/>
    <w:rsid w:val="0052052D"/>
    <w:rsid w:val="00525107"/>
    <w:rsid w:val="005261E2"/>
    <w:rsid w:val="00527FAF"/>
    <w:rsid w:val="0053073C"/>
    <w:rsid w:val="00531C0C"/>
    <w:rsid w:val="0053264C"/>
    <w:rsid w:val="005335D5"/>
    <w:rsid w:val="00535E9E"/>
    <w:rsid w:val="00540331"/>
    <w:rsid w:val="005408FD"/>
    <w:rsid w:val="005427BF"/>
    <w:rsid w:val="0054289E"/>
    <w:rsid w:val="005443AB"/>
    <w:rsid w:val="00544AD7"/>
    <w:rsid w:val="00544F32"/>
    <w:rsid w:val="00546C8A"/>
    <w:rsid w:val="005532E7"/>
    <w:rsid w:val="005567AE"/>
    <w:rsid w:val="005576BF"/>
    <w:rsid w:val="00560A48"/>
    <w:rsid w:val="005632F5"/>
    <w:rsid w:val="00564FE7"/>
    <w:rsid w:val="00566153"/>
    <w:rsid w:val="00566418"/>
    <w:rsid w:val="00567961"/>
    <w:rsid w:val="005715AD"/>
    <w:rsid w:val="00572812"/>
    <w:rsid w:val="00573AC6"/>
    <w:rsid w:val="00573FB7"/>
    <w:rsid w:val="005749EA"/>
    <w:rsid w:val="005765F4"/>
    <w:rsid w:val="00576634"/>
    <w:rsid w:val="00581290"/>
    <w:rsid w:val="0058189B"/>
    <w:rsid w:val="00582BE3"/>
    <w:rsid w:val="005908D7"/>
    <w:rsid w:val="005921FC"/>
    <w:rsid w:val="005A40E4"/>
    <w:rsid w:val="005A5D89"/>
    <w:rsid w:val="005A68AB"/>
    <w:rsid w:val="005A7D6E"/>
    <w:rsid w:val="005A7F51"/>
    <w:rsid w:val="005B098D"/>
    <w:rsid w:val="005B1538"/>
    <w:rsid w:val="005B62E0"/>
    <w:rsid w:val="005B770D"/>
    <w:rsid w:val="005B7858"/>
    <w:rsid w:val="005C3764"/>
    <w:rsid w:val="005C46F1"/>
    <w:rsid w:val="005C6168"/>
    <w:rsid w:val="005D0092"/>
    <w:rsid w:val="005D0CEE"/>
    <w:rsid w:val="005D1C14"/>
    <w:rsid w:val="005D45D1"/>
    <w:rsid w:val="005D51C2"/>
    <w:rsid w:val="005D55E7"/>
    <w:rsid w:val="005E0FB9"/>
    <w:rsid w:val="005E1125"/>
    <w:rsid w:val="005E1956"/>
    <w:rsid w:val="005E1D54"/>
    <w:rsid w:val="005E4FCB"/>
    <w:rsid w:val="005E6335"/>
    <w:rsid w:val="005E7760"/>
    <w:rsid w:val="005E7C37"/>
    <w:rsid w:val="005F0284"/>
    <w:rsid w:val="005F061A"/>
    <w:rsid w:val="005F3FD9"/>
    <w:rsid w:val="005F5760"/>
    <w:rsid w:val="005F5B26"/>
    <w:rsid w:val="005F78D0"/>
    <w:rsid w:val="005F7F51"/>
    <w:rsid w:val="00601F7A"/>
    <w:rsid w:val="0060226B"/>
    <w:rsid w:val="00603235"/>
    <w:rsid w:val="00604335"/>
    <w:rsid w:val="00606DAA"/>
    <w:rsid w:val="00610906"/>
    <w:rsid w:val="00611D8C"/>
    <w:rsid w:val="00613F91"/>
    <w:rsid w:val="00614A77"/>
    <w:rsid w:val="0061570B"/>
    <w:rsid w:val="00615F07"/>
    <w:rsid w:val="0061632A"/>
    <w:rsid w:val="00616909"/>
    <w:rsid w:val="00617A71"/>
    <w:rsid w:val="00617DD9"/>
    <w:rsid w:val="00621B84"/>
    <w:rsid w:val="006223AF"/>
    <w:rsid w:val="006225F9"/>
    <w:rsid w:val="006234A4"/>
    <w:rsid w:val="00623A5C"/>
    <w:rsid w:val="00624277"/>
    <w:rsid w:val="00624C32"/>
    <w:rsid w:val="00630A31"/>
    <w:rsid w:val="00631324"/>
    <w:rsid w:val="00631EBC"/>
    <w:rsid w:val="00632EF0"/>
    <w:rsid w:val="00633FBB"/>
    <w:rsid w:val="006367E9"/>
    <w:rsid w:val="00636E5C"/>
    <w:rsid w:val="00641D60"/>
    <w:rsid w:val="00643791"/>
    <w:rsid w:val="00644887"/>
    <w:rsid w:val="0064691D"/>
    <w:rsid w:val="00650849"/>
    <w:rsid w:val="00651ADE"/>
    <w:rsid w:val="00654AE0"/>
    <w:rsid w:val="0065539F"/>
    <w:rsid w:val="006556F2"/>
    <w:rsid w:val="00655D83"/>
    <w:rsid w:val="00661BDE"/>
    <w:rsid w:val="00663B5B"/>
    <w:rsid w:val="00664067"/>
    <w:rsid w:val="006653DB"/>
    <w:rsid w:val="006673DF"/>
    <w:rsid w:val="0067257A"/>
    <w:rsid w:val="006742AC"/>
    <w:rsid w:val="00682DF6"/>
    <w:rsid w:val="00682F41"/>
    <w:rsid w:val="00684369"/>
    <w:rsid w:val="006853B2"/>
    <w:rsid w:val="00687F32"/>
    <w:rsid w:val="006902BB"/>
    <w:rsid w:val="00690417"/>
    <w:rsid w:val="00690A62"/>
    <w:rsid w:val="00691433"/>
    <w:rsid w:val="0069273E"/>
    <w:rsid w:val="00694333"/>
    <w:rsid w:val="00694A0F"/>
    <w:rsid w:val="00695747"/>
    <w:rsid w:val="00695AE6"/>
    <w:rsid w:val="006964D7"/>
    <w:rsid w:val="006A033A"/>
    <w:rsid w:val="006A1FE4"/>
    <w:rsid w:val="006A27A6"/>
    <w:rsid w:val="006A2A16"/>
    <w:rsid w:val="006A5E88"/>
    <w:rsid w:val="006A66CB"/>
    <w:rsid w:val="006A6DB9"/>
    <w:rsid w:val="006B0323"/>
    <w:rsid w:val="006B1E3E"/>
    <w:rsid w:val="006B210F"/>
    <w:rsid w:val="006B3FF3"/>
    <w:rsid w:val="006B4FD8"/>
    <w:rsid w:val="006B7C09"/>
    <w:rsid w:val="006B7CB4"/>
    <w:rsid w:val="006C030E"/>
    <w:rsid w:val="006C03DB"/>
    <w:rsid w:val="006C21AF"/>
    <w:rsid w:val="006C2AC3"/>
    <w:rsid w:val="006C3540"/>
    <w:rsid w:val="006D2393"/>
    <w:rsid w:val="006D45C9"/>
    <w:rsid w:val="006E0419"/>
    <w:rsid w:val="006E0AB8"/>
    <w:rsid w:val="006E0DC6"/>
    <w:rsid w:val="006E1286"/>
    <w:rsid w:val="006E2423"/>
    <w:rsid w:val="006E2C6C"/>
    <w:rsid w:val="006E52A5"/>
    <w:rsid w:val="006E7C02"/>
    <w:rsid w:val="006F01DB"/>
    <w:rsid w:val="006F1069"/>
    <w:rsid w:val="006F1A30"/>
    <w:rsid w:val="006F1F3B"/>
    <w:rsid w:val="006F2D73"/>
    <w:rsid w:val="006F31CA"/>
    <w:rsid w:val="006F369A"/>
    <w:rsid w:val="006F646A"/>
    <w:rsid w:val="006F6F6E"/>
    <w:rsid w:val="006F74E0"/>
    <w:rsid w:val="0070042B"/>
    <w:rsid w:val="00701B9C"/>
    <w:rsid w:val="007058F2"/>
    <w:rsid w:val="00705A9C"/>
    <w:rsid w:val="00705E0B"/>
    <w:rsid w:val="00706CB3"/>
    <w:rsid w:val="00714A3E"/>
    <w:rsid w:val="00714DA6"/>
    <w:rsid w:val="00716D80"/>
    <w:rsid w:val="0072070E"/>
    <w:rsid w:val="0072292B"/>
    <w:rsid w:val="00723F46"/>
    <w:rsid w:val="007242F2"/>
    <w:rsid w:val="00724888"/>
    <w:rsid w:val="00724B88"/>
    <w:rsid w:val="007259C4"/>
    <w:rsid w:val="00725B0D"/>
    <w:rsid w:val="00726679"/>
    <w:rsid w:val="00727D5E"/>
    <w:rsid w:val="00730CF3"/>
    <w:rsid w:val="007316AC"/>
    <w:rsid w:val="00731886"/>
    <w:rsid w:val="00731B61"/>
    <w:rsid w:val="007365D9"/>
    <w:rsid w:val="00736BC1"/>
    <w:rsid w:val="00736BC6"/>
    <w:rsid w:val="00736D18"/>
    <w:rsid w:val="00740017"/>
    <w:rsid w:val="007404B7"/>
    <w:rsid w:val="00743098"/>
    <w:rsid w:val="00744A2C"/>
    <w:rsid w:val="00745931"/>
    <w:rsid w:val="007463D1"/>
    <w:rsid w:val="00746612"/>
    <w:rsid w:val="00746E7E"/>
    <w:rsid w:val="00747BC4"/>
    <w:rsid w:val="0075158D"/>
    <w:rsid w:val="007517D2"/>
    <w:rsid w:val="00753DE8"/>
    <w:rsid w:val="00753E2F"/>
    <w:rsid w:val="007574F6"/>
    <w:rsid w:val="00760D95"/>
    <w:rsid w:val="00763D32"/>
    <w:rsid w:val="00765CF0"/>
    <w:rsid w:val="0076621B"/>
    <w:rsid w:val="007667E2"/>
    <w:rsid w:val="00767635"/>
    <w:rsid w:val="007717D7"/>
    <w:rsid w:val="00776A5E"/>
    <w:rsid w:val="00780EE7"/>
    <w:rsid w:val="00780F74"/>
    <w:rsid w:val="00782914"/>
    <w:rsid w:val="00783610"/>
    <w:rsid w:val="00783B07"/>
    <w:rsid w:val="00783D67"/>
    <w:rsid w:val="0078517E"/>
    <w:rsid w:val="0078604E"/>
    <w:rsid w:val="00786901"/>
    <w:rsid w:val="00786B15"/>
    <w:rsid w:val="0078715D"/>
    <w:rsid w:val="0079013D"/>
    <w:rsid w:val="0079312F"/>
    <w:rsid w:val="007939AF"/>
    <w:rsid w:val="0079450C"/>
    <w:rsid w:val="00794BE2"/>
    <w:rsid w:val="00795564"/>
    <w:rsid w:val="00796593"/>
    <w:rsid w:val="0079717D"/>
    <w:rsid w:val="00797C44"/>
    <w:rsid w:val="007A0E1C"/>
    <w:rsid w:val="007A28E4"/>
    <w:rsid w:val="007A5195"/>
    <w:rsid w:val="007A64CA"/>
    <w:rsid w:val="007B410D"/>
    <w:rsid w:val="007B5968"/>
    <w:rsid w:val="007B5D01"/>
    <w:rsid w:val="007B6793"/>
    <w:rsid w:val="007B7787"/>
    <w:rsid w:val="007C0392"/>
    <w:rsid w:val="007C0519"/>
    <w:rsid w:val="007C2A54"/>
    <w:rsid w:val="007C4704"/>
    <w:rsid w:val="007D07BC"/>
    <w:rsid w:val="007D085F"/>
    <w:rsid w:val="007D15F1"/>
    <w:rsid w:val="007D1CA9"/>
    <w:rsid w:val="007D3379"/>
    <w:rsid w:val="007D3AEE"/>
    <w:rsid w:val="007D50F3"/>
    <w:rsid w:val="007D53C7"/>
    <w:rsid w:val="007D57C8"/>
    <w:rsid w:val="007D5DA8"/>
    <w:rsid w:val="007E16DC"/>
    <w:rsid w:val="007E1723"/>
    <w:rsid w:val="007E1CC0"/>
    <w:rsid w:val="007E298B"/>
    <w:rsid w:val="007E2F87"/>
    <w:rsid w:val="007E4EB7"/>
    <w:rsid w:val="007E5FB5"/>
    <w:rsid w:val="007E7F22"/>
    <w:rsid w:val="007F0BCB"/>
    <w:rsid w:val="007F14BB"/>
    <w:rsid w:val="007F29CC"/>
    <w:rsid w:val="007F511E"/>
    <w:rsid w:val="007F5FA3"/>
    <w:rsid w:val="00800B28"/>
    <w:rsid w:val="008050B8"/>
    <w:rsid w:val="00806ADF"/>
    <w:rsid w:val="0081035A"/>
    <w:rsid w:val="008112F5"/>
    <w:rsid w:val="008126A9"/>
    <w:rsid w:val="00814777"/>
    <w:rsid w:val="00815AA4"/>
    <w:rsid w:val="0081617F"/>
    <w:rsid w:val="00821540"/>
    <w:rsid w:val="00822BA1"/>
    <w:rsid w:val="008261A1"/>
    <w:rsid w:val="008271F5"/>
    <w:rsid w:val="00831CBC"/>
    <w:rsid w:val="00833D9C"/>
    <w:rsid w:val="00833F49"/>
    <w:rsid w:val="0083564B"/>
    <w:rsid w:val="00835910"/>
    <w:rsid w:val="0083715D"/>
    <w:rsid w:val="008411B6"/>
    <w:rsid w:val="0084257D"/>
    <w:rsid w:val="00850626"/>
    <w:rsid w:val="00852518"/>
    <w:rsid w:val="00852DF3"/>
    <w:rsid w:val="00854C20"/>
    <w:rsid w:val="0085549C"/>
    <w:rsid w:val="008562E2"/>
    <w:rsid w:val="008569E9"/>
    <w:rsid w:val="00860E16"/>
    <w:rsid w:val="00864522"/>
    <w:rsid w:val="00864D2B"/>
    <w:rsid w:val="00865237"/>
    <w:rsid w:val="008671A1"/>
    <w:rsid w:val="008706C9"/>
    <w:rsid w:val="00872319"/>
    <w:rsid w:val="00874806"/>
    <w:rsid w:val="0087651C"/>
    <w:rsid w:val="0087669C"/>
    <w:rsid w:val="00877CDA"/>
    <w:rsid w:val="0088096F"/>
    <w:rsid w:val="008828C1"/>
    <w:rsid w:val="00883CDF"/>
    <w:rsid w:val="00884CE4"/>
    <w:rsid w:val="00886D9E"/>
    <w:rsid w:val="00887351"/>
    <w:rsid w:val="00890C2E"/>
    <w:rsid w:val="00890E75"/>
    <w:rsid w:val="00891DFA"/>
    <w:rsid w:val="00894876"/>
    <w:rsid w:val="00896C82"/>
    <w:rsid w:val="008A343C"/>
    <w:rsid w:val="008A458E"/>
    <w:rsid w:val="008A5FA5"/>
    <w:rsid w:val="008B2DB1"/>
    <w:rsid w:val="008B3253"/>
    <w:rsid w:val="008B431B"/>
    <w:rsid w:val="008B435B"/>
    <w:rsid w:val="008B4427"/>
    <w:rsid w:val="008B4A7E"/>
    <w:rsid w:val="008B4DEC"/>
    <w:rsid w:val="008C19FB"/>
    <w:rsid w:val="008C2436"/>
    <w:rsid w:val="008C3E6C"/>
    <w:rsid w:val="008C42BE"/>
    <w:rsid w:val="008C5645"/>
    <w:rsid w:val="008C7B2B"/>
    <w:rsid w:val="008D0D3F"/>
    <w:rsid w:val="008D1245"/>
    <w:rsid w:val="008D33B3"/>
    <w:rsid w:val="008D3FBB"/>
    <w:rsid w:val="008D5029"/>
    <w:rsid w:val="008D5DAF"/>
    <w:rsid w:val="008D7857"/>
    <w:rsid w:val="008E3F0B"/>
    <w:rsid w:val="008F20C9"/>
    <w:rsid w:val="008F4DFE"/>
    <w:rsid w:val="0090033A"/>
    <w:rsid w:val="00900723"/>
    <w:rsid w:val="00901678"/>
    <w:rsid w:val="00902594"/>
    <w:rsid w:val="00902DE6"/>
    <w:rsid w:val="00905410"/>
    <w:rsid w:val="009079F0"/>
    <w:rsid w:val="00910504"/>
    <w:rsid w:val="00912696"/>
    <w:rsid w:val="00912F66"/>
    <w:rsid w:val="0091340B"/>
    <w:rsid w:val="0091547E"/>
    <w:rsid w:val="00916653"/>
    <w:rsid w:val="0092035D"/>
    <w:rsid w:val="00920FA3"/>
    <w:rsid w:val="00922AE0"/>
    <w:rsid w:val="0092471B"/>
    <w:rsid w:val="00924B64"/>
    <w:rsid w:val="00927F93"/>
    <w:rsid w:val="00930F1E"/>
    <w:rsid w:val="009318E0"/>
    <w:rsid w:val="0093344A"/>
    <w:rsid w:val="0093655E"/>
    <w:rsid w:val="009369F8"/>
    <w:rsid w:val="00937E32"/>
    <w:rsid w:val="009402F8"/>
    <w:rsid w:val="00940EDD"/>
    <w:rsid w:val="00942C1F"/>
    <w:rsid w:val="00944A0B"/>
    <w:rsid w:val="00945170"/>
    <w:rsid w:val="00950285"/>
    <w:rsid w:val="00950507"/>
    <w:rsid w:val="00950D57"/>
    <w:rsid w:val="009539E8"/>
    <w:rsid w:val="009540E1"/>
    <w:rsid w:val="00955657"/>
    <w:rsid w:val="0095678A"/>
    <w:rsid w:val="009573B2"/>
    <w:rsid w:val="009612B2"/>
    <w:rsid w:val="00962DDC"/>
    <w:rsid w:val="00965995"/>
    <w:rsid w:val="009663C9"/>
    <w:rsid w:val="00970A41"/>
    <w:rsid w:val="00970C94"/>
    <w:rsid w:val="0097121E"/>
    <w:rsid w:val="00971D9F"/>
    <w:rsid w:val="00973E7C"/>
    <w:rsid w:val="009745AD"/>
    <w:rsid w:val="00974B66"/>
    <w:rsid w:val="009756A8"/>
    <w:rsid w:val="00980DE9"/>
    <w:rsid w:val="00982B95"/>
    <w:rsid w:val="00982DE9"/>
    <w:rsid w:val="00983422"/>
    <w:rsid w:val="009903C5"/>
    <w:rsid w:val="0099115A"/>
    <w:rsid w:val="00991D35"/>
    <w:rsid w:val="009961A5"/>
    <w:rsid w:val="009A2F6D"/>
    <w:rsid w:val="009A5482"/>
    <w:rsid w:val="009A62BB"/>
    <w:rsid w:val="009A6662"/>
    <w:rsid w:val="009A6E2A"/>
    <w:rsid w:val="009B1B6E"/>
    <w:rsid w:val="009B5F45"/>
    <w:rsid w:val="009B665B"/>
    <w:rsid w:val="009B6BA9"/>
    <w:rsid w:val="009B7C88"/>
    <w:rsid w:val="009C0142"/>
    <w:rsid w:val="009C2108"/>
    <w:rsid w:val="009C44BA"/>
    <w:rsid w:val="009C4501"/>
    <w:rsid w:val="009C4808"/>
    <w:rsid w:val="009C6BB2"/>
    <w:rsid w:val="009D202F"/>
    <w:rsid w:val="009D21FE"/>
    <w:rsid w:val="009D6803"/>
    <w:rsid w:val="009D6D50"/>
    <w:rsid w:val="009D781F"/>
    <w:rsid w:val="009E3808"/>
    <w:rsid w:val="009E40EF"/>
    <w:rsid w:val="009E4254"/>
    <w:rsid w:val="009E45C1"/>
    <w:rsid w:val="009E59F9"/>
    <w:rsid w:val="009E5B6F"/>
    <w:rsid w:val="009F37AE"/>
    <w:rsid w:val="009F498C"/>
    <w:rsid w:val="009F510B"/>
    <w:rsid w:val="00A00D2D"/>
    <w:rsid w:val="00A013B5"/>
    <w:rsid w:val="00A017CF"/>
    <w:rsid w:val="00A02DB9"/>
    <w:rsid w:val="00A02FAC"/>
    <w:rsid w:val="00A05A5C"/>
    <w:rsid w:val="00A11DC4"/>
    <w:rsid w:val="00A12178"/>
    <w:rsid w:val="00A148CC"/>
    <w:rsid w:val="00A148EC"/>
    <w:rsid w:val="00A14EBF"/>
    <w:rsid w:val="00A15298"/>
    <w:rsid w:val="00A172A4"/>
    <w:rsid w:val="00A17CC0"/>
    <w:rsid w:val="00A244F5"/>
    <w:rsid w:val="00A248C8"/>
    <w:rsid w:val="00A24967"/>
    <w:rsid w:val="00A251CD"/>
    <w:rsid w:val="00A25C49"/>
    <w:rsid w:val="00A2621F"/>
    <w:rsid w:val="00A263A0"/>
    <w:rsid w:val="00A270E2"/>
    <w:rsid w:val="00A27998"/>
    <w:rsid w:val="00A27AA0"/>
    <w:rsid w:val="00A33FA6"/>
    <w:rsid w:val="00A35326"/>
    <w:rsid w:val="00A36340"/>
    <w:rsid w:val="00A36D77"/>
    <w:rsid w:val="00A3754D"/>
    <w:rsid w:val="00A37972"/>
    <w:rsid w:val="00A40D44"/>
    <w:rsid w:val="00A410B6"/>
    <w:rsid w:val="00A41B93"/>
    <w:rsid w:val="00A42383"/>
    <w:rsid w:val="00A45E93"/>
    <w:rsid w:val="00A45E9F"/>
    <w:rsid w:val="00A464A3"/>
    <w:rsid w:val="00A476A6"/>
    <w:rsid w:val="00A51361"/>
    <w:rsid w:val="00A566D2"/>
    <w:rsid w:val="00A60E24"/>
    <w:rsid w:val="00A655BA"/>
    <w:rsid w:val="00A66048"/>
    <w:rsid w:val="00A66121"/>
    <w:rsid w:val="00A67332"/>
    <w:rsid w:val="00A70435"/>
    <w:rsid w:val="00A72EE4"/>
    <w:rsid w:val="00A746EC"/>
    <w:rsid w:val="00A74ED3"/>
    <w:rsid w:val="00A761C0"/>
    <w:rsid w:val="00A7777A"/>
    <w:rsid w:val="00A80B2F"/>
    <w:rsid w:val="00A83069"/>
    <w:rsid w:val="00A83883"/>
    <w:rsid w:val="00A840E8"/>
    <w:rsid w:val="00A8534E"/>
    <w:rsid w:val="00A856F3"/>
    <w:rsid w:val="00A870DC"/>
    <w:rsid w:val="00A93B9C"/>
    <w:rsid w:val="00A93D9A"/>
    <w:rsid w:val="00A94505"/>
    <w:rsid w:val="00A965CD"/>
    <w:rsid w:val="00A975AB"/>
    <w:rsid w:val="00A97CE8"/>
    <w:rsid w:val="00AA03A7"/>
    <w:rsid w:val="00AA20DF"/>
    <w:rsid w:val="00AA32AF"/>
    <w:rsid w:val="00AA350F"/>
    <w:rsid w:val="00AA3685"/>
    <w:rsid w:val="00AA461B"/>
    <w:rsid w:val="00AA52F7"/>
    <w:rsid w:val="00AB2736"/>
    <w:rsid w:val="00AB6943"/>
    <w:rsid w:val="00AB740E"/>
    <w:rsid w:val="00AB76B3"/>
    <w:rsid w:val="00AB7D20"/>
    <w:rsid w:val="00AC1366"/>
    <w:rsid w:val="00AC1D46"/>
    <w:rsid w:val="00AC294F"/>
    <w:rsid w:val="00AC2FEE"/>
    <w:rsid w:val="00AC34A3"/>
    <w:rsid w:val="00AC36BF"/>
    <w:rsid w:val="00AC5D80"/>
    <w:rsid w:val="00AC7605"/>
    <w:rsid w:val="00AD2017"/>
    <w:rsid w:val="00AD3F19"/>
    <w:rsid w:val="00AD5506"/>
    <w:rsid w:val="00AE15DA"/>
    <w:rsid w:val="00AE3E16"/>
    <w:rsid w:val="00AE53C1"/>
    <w:rsid w:val="00AE6937"/>
    <w:rsid w:val="00AE745A"/>
    <w:rsid w:val="00AF138A"/>
    <w:rsid w:val="00AF188D"/>
    <w:rsid w:val="00AF35CA"/>
    <w:rsid w:val="00AF36FB"/>
    <w:rsid w:val="00AF3700"/>
    <w:rsid w:val="00AF379E"/>
    <w:rsid w:val="00AF42D3"/>
    <w:rsid w:val="00AF55AE"/>
    <w:rsid w:val="00AF61B8"/>
    <w:rsid w:val="00AF63C7"/>
    <w:rsid w:val="00AF77CF"/>
    <w:rsid w:val="00B00F8D"/>
    <w:rsid w:val="00B0296C"/>
    <w:rsid w:val="00B0450D"/>
    <w:rsid w:val="00B054FF"/>
    <w:rsid w:val="00B06548"/>
    <w:rsid w:val="00B066A9"/>
    <w:rsid w:val="00B06CEA"/>
    <w:rsid w:val="00B06FBC"/>
    <w:rsid w:val="00B129BD"/>
    <w:rsid w:val="00B1555C"/>
    <w:rsid w:val="00B173A5"/>
    <w:rsid w:val="00B177DE"/>
    <w:rsid w:val="00B202E5"/>
    <w:rsid w:val="00B2308D"/>
    <w:rsid w:val="00B2554F"/>
    <w:rsid w:val="00B266E1"/>
    <w:rsid w:val="00B317A2"/>
    <w:rsid w:val="00B352BD"/>
    <w:rsid w:val="00B35896"/>
    <w:rsid w:val="00B42627"/>
    <w:rsid w:val="00B5263E"/>
    <w:rsid w:val="00B530F0"/>
    <w:rsid w:val="00B5313F"/>
    <w:rsid w:val="00B60201"/>
    <w:rsid w:val="00B60C20"/>
    <w:rsid w:val="00B6146C"/>
    <w:rsid w:val="00B615E5"/>
    <w:rsid w:val="00B62675"/>
    <w:rsid w:val="00B639A7"/>
    <w:rsid w:val="00B65D44"/>
    <w:rsid w:val="00B66B76"/>
    <w:rsid w:val="00B72290"/>
    <w:rsid w:val="00B73069"/>
    <w:rsid w:val="00B749CC"/>
    <w:rsid w:val="00B757B0"/>
    <w:rsid w:val="00B81301"/>
    <w:rsid w:val="00B81605"/>
    <w:rsid w:val="00B823D6"/>
    <w:rsid w:val="00B861D3"/>
    <w:rsid w:val="00B86E09"/>
    <w:rsid w:val="00B91027"/>
    <w:rsid w:val="00B91858"/>
    <w:rsid w:val="00B92107"/>
    <w:rsid w:val="00B9359C"/>
    <w:rsid w:val="00B93A44"/>
    <w:rsid w:val="00B94807"/>
    <w:rsid w:val="00B94E43"/>
    <w:rsid w:val="00B96C47"/>
    <w:rsid w:val="00B96F54"/>
    <w:rsid w:val="00B97BFF"/>
    <w:rsid w:val="00BA0FC1"/>
    <w:rsid w:val="00BA3311"/>
    <w:rsid w:val="00BA58A6"/>
    <w:rsid w:val="00BA59D4"/>
    <w:rsid w:val="00BA74EA"/>
    <w:rsid w:val="00BA762B"/>
    <w:rsid w:val="00BB133A"/>
    <w:rsid w:val="00BB267A"/>
    <w:rsid w:val="00BB2ACE"/>
    <w:rsid w:val="00BB33B8"/>
    <w:rsid w:val="00BB38A4"/>
    <w:rsid w:val="00BB4F5C"/>
    <w:rsid w:val="00BC17BA"/>
    <w:rsid w:val="00BC1D3E"/>
    <w:rsid w:val="00BC2412"/>
    <w:rsid w:val="00BC3F36"/>
    <w:rsid w:val="00BD11D1"/>
    <w:rsid w:val="00BD2AF8"/>
    <w:rsid w:val="00BD38EB"/>
    <w:rsid w:val="00BD452C"/>
    <w:rsid w:val="00BD4F50"/>
    <w:rsid w:val="00BD5269"/>
    <w:rsid w:val="00BD5DAC"/>
    <w:rsid w:val="00BD7BE7"/>
    <w:rsid w:val="00BE214F"/>
    <w:rsid w:val="00BE3B05"/>
    <w:rsid w:val="00BE5447"/>
    <w:rsid w:val="00BE56E5"/>
    <w:rsid w:val="00BE5809"/>
    <w:rsid w:val="00BE63B4"/>
    <w:rsid w:val="00BF01EC"/>
    <w:rsid w:val="00BF1B66"/>
    <w:rsid w:val="00BF2884"/>
    <w:rsid w:val="00BF31A7"/>
    <w:rsid w:val="00BF4DBD"/>
    <w:rsid w:val="00BF7264"/>
    <w:rsid w:val="00C018FC"/>
    <w:rsid w:val="00C02B17"/>
    <w:rsid w:val="00C02C69"/>
    <w:rsid w:val="00C0507E"/>
    <w:rsid w:val="00C13C7F"/>
    <w:rsid w:val="00C13F6B"/>
    <w:rsid w:val="00C2150C"/>
    <w:rsid w:val="00C2192C"/>
    <w:rsid w:val="00C222D0"/>
    <w:rsid w:val="00C22311"/>
    <w:rsid w:val="00C223F8"/>
    <w:rsid w:val="00C22793"/>
    <w:rsid w:val="00C2563F"/>
    <w:rsid w:val="00C27911"/>
    <w:rsid w:val="00C3028B"/>
    <w:rsid w:val="00C34263"/>
    <w:rsid w:val="00C357F4"/>
    <w:rsid w:val="00C35AC9"/>
    <w:rsid w:val="00C361D1"/>
    <w:rsid w:val="00C404ED"/>
    <w:rsid w:val="00C41B20"/>
    <w:rsid w:val="00C42B9F"/>
    <w:rsid w:val="00C43031"/>
    <w:rsid w:val="00C44055"/>
    <w:rsid w:val="00C50A1F"/>
    <w:rsid w:val="00C513C2"/>
    <w:rsid w:val="00C5257C"/>
    <w:rsid w:val="00C550D0"/>
    <w:rsid w:val="00C57B00"/>
    <w:rsid w:val="00C64049"/>
    <w:rsid w:val="00C653D0"/>
    <w:rsid w:val="00C659FA"/>
    <w:rsid w:val="00C70A70"/>
    <w:rsid w:val="00C82115"/>
    <w:rsid w:val="00C8484C"/>
    <w:rsid w:val="00C84BC5"/>
    <w:rsid w:val="00C84D26"/>
    <w:rsid w:val="00C856C1"/>
    <w:rsid w:val="00C85E8F"/>
    <w:rsid w:val="00C90DE4"/>
    <w:rsid w:val="00C93946"/>
    <w:rsid w:val="00C95AB9"/>
    <w:rsid w:val="00C96D00"/>
    <w:rsid w:val="00C97BDB"/>
    <w:rsid w:val="00CA03C0"/>
    <w:rsid w:val="00CA075C"/>
    <w:rsid w:val="00CA089E"/>
    <w:rsid w:val="00CA368B"/>
    <w:rsid w:val="00CA479D"/>
    <w:rsid w:val="00CA4BD8"/>
    <w:rsid w:val="00CA4CAD"/>
    <w:rsid w:val="00CA5BD3"/>
    <w:rsid w:val="00CA5EB2"/>
    <w:rsid w:val="00CB0BC6"/>
    <w:rsid w:val="00CB0F7E"/>
    <w:rsid w:val="00CB4DCA"/>
    <w:rsid w:val="00CB530E"/>
    <w:rsid w:val="00CB53B2"/>
    <w:rsid w:val="00CC1841"/>
    <w:rsid w:val="00CC44FD"/>
    <w:rsid w:val="00CC4B3F"/>
    <w:rsid w:val="00CC5134"/>
    <w:rsid w:val="00CC5AB4"/>
    <w:rsid w:val="00CC5C53"/>
    <w:rsid w:val="00CC5DA8"/>
    <w:rsid w:val="00CC69BF"/>
    <w:rsid w:val="00CC6A99"/>
    <w:rsid w:val="00CD0B8A"/>
    <w:rsid w:val="00CD3D19"/>
    <w:rsid w:val="00CD3FF1"/>
    <w:rsid w:val="00CD4F21"/>
    <w:rsid w:val="00CD72F1"/>
    <w:rsid w:val="00CE60E6"/>
    <w:rsid w:val="00CE771D"/>
    <w:rsid w:val="00CE7A34"/>
    <w:rsid w:val="00CE7FA8"/>
    <w:rsid w:val="00CF107F"/>
    <w:rsid w:val="00CF5378"/>
    <w:rsid w:val="00CF7F2F"/>
    <w:rsid w:val="00D00A76"/>
    <w:rsid w:val="00D010A1"/>
    <w:rsid w:val="00D010C4"/>
    <w:rsid w:val="00D01A6B"/>
    <w:rsid w:val="00D01E99"/>
    <w:rsid w:val="00D02A7E"/>
    <w:rsid w:val="00D034D3"/>
    <w:rsid w:val="00D03A40"/>
    <w:rsid w:val="00D04DD5"/>
    <w:rsid w:val="00D05490"/>
    <w:rsid w:val="00D05B89"/>
    <w:rsid w:val="00D118DF"/>
    <w:rsid w:val="00D126E9"/>
    <w:rsid w:val="00D1359E"/>
    <w:rsid w:val="00D145CC"/>
    <w:rsid w:val="00D146FC"/>
    <w:rsid w:val="00D14A70"/>
    <w:rsid w:val="00D163DB"/>
    <w:rsid w:val="00D17894"/>
    <w:rsid w:val="00D23BBC"/>
    <w:rsid w:val="00D2407D"/>
    <w:rsid w:val="00D264F7"/>
    <w:rsid w:val="00D32079"/>
    <w:rsid w:val="00D32B80"/>
    <w:rsid w:val="00D36803"/>
    <w:rsid w:val="00D40773"/>
    <w:rsid w:val="00D4241B"/>
    <w:rsid w:val="00D43658"/>
    <w:rsid w:val="00D43FD2"/>
    <w:rsid w:val="00D4606F"/>
    <w:rsid w:val="00D514DE"/>
    <w:rsid w:val="00D52766"/>
    <w:rsid w:val="00D5584B"/>
    <w:rsid w:val="00D57C14"/>
    <w:rsid w:val="00D61B68"/>
    <w:rsid w:val="00D65B38"/>
    <w:rsid w:val="00D669E4"/>
    <w:rsid w:val="00D66A91"/>
    <w:rsid w:val="00D7334A"/>
    <w:rsid w:val="00D7620D"/>
    <w:rsid w:val="00D76437"/>
    <w:rsid w:val="00D76958"/>
    <w:rsid w:val="00D77C57"/>
    <w:rsid w:val="00D77D1B"/>
    <w:rsid w:val="00D81FB1"/>
    <w:rsid w:val="00D820E5"/>
    <w:rsid w:val="00D82759"/>
    <w:rsid w:val="00D829EC"/>
    <w:rsid w:val="00D849C2"/>
    <w:rsid w:val="00D85424"/>
    <w:rsid w:val="00D859C4"/>
    <w:rsid w:val="00D86200"/>
    <w:rsid w:val="00D875F7"/>
    <w:rsid w:val="00D901C9"/>
    <w:rsid w:val="00D90A9A"/>
    <w:rsid w:val="00D93E08"/>
    <w:rsid w:val="00D93E0A"/>
    <w:rsid w:val="00D96E41"/>
    <w:rsid w:val="00D97676"/>
    <w:rsid w:val="00DA1422"/>
    <w:rsid w:val="00DA4603"/>
    <w:rsid w:val="00DA48CC"/>
    <w:rsid w:val="00DA5F51"/>
    <w:rsid w:val="00DA70CB"/>
    <w:rsid w:val="00DB220B"/>
    <w:rsid w:val="00DB4DCE"/>
    <w:rsid w:val="00DB628B"/>
    <w:rsid w:val="00DC0A39"/>
    <w:rsid w:val="00DC35E3"/>
    <w:rsid w:val="00DC4B43"/>
    <w:rsid w:val="00DC67F1"/>
    <w:rsid w:val="00DC7107"/>
    <w:rsid w:val="00DC7CAF"/>
    <w:rsid w:val="00DC7D6E"/>
    <w:rsid w:val="00DD36E0"/>
    <w:rsid w:val="00DD4A4B"/>
    <w:rsid w:val="00DD4E25"/>
    <w:rsid w:val="00DE3F4F"/>
    <w:rsid w:val="00DE47CF"/>
    <w:rsid w:val="00DE48F3"/>
    <w:rsid w:val="00DE4EE2"/>
    <w:rsid w:val="00DE5656"/>
    <w:rsid w:val="00DE6500"/>
    <w:rsid w:val="00DE72B7"/>
    <w:rsid w:val="00DF1D3B"/>
    <w:rsid w:val="00DF3D57"/>
    <w:rsid w:val="00DF5A5F"/>
    <w:rsid w:val="00DF7316"/>
    <w:rsid w:val="00E013C5"/>
    <w:rsid w:val="00E01D23"/>
    <w:rsid w:val="00E03B94"/>
    <w:rsid w:val="00E03F2C"/>
    <w:rsid w:val="00E04645"/>
    <w:rsid w:val="00E04DD9"/>
    <w:rsid w:val="00E07B50"/>
    <w:rsid w:val="00E100CA"/>
    <w:rsid w:val="00E13DBB"/>
    <w:rsid w:val="00E140AB"/>
    <w:rsid w:val="00E1735A"/>
    <w:rsid w:val="00E201C6"/>
    <w:rsid w:val="00E22C3D"/>
    <w:rsid w:val="00E23579"/>
    <w:rsid w:val="00E256B4"/>
    <w:rsid w:val="00E2657B"/>
    <w:rsid w:val="00E27229"/>
    <w:rsid w:val="00E3197F"/>
    <w:rsid w:val="00E33279"/>
    <w:rsid w:val="00E33649"/>
    <w:rsid w:val="00E34A15"/>
    <w:rsid w:val="00E37E86"/>
    <w:rsid w:val="00E445AC"/>
    <w:rsid w:val="00E473F1"/>
    <w:rsid w:val="00E51EDB"/>
    <w:rsid w:val="00E52D13"/>
    <w:rsid w:val="00E534EB"/>
    <w:rsid w:val="00E53500"/>
    <w:rsid w:val="00E537ED"/>
    <w:rsid w:val="00E54EA8"/>
    <w:rsid w:val="00E56D87"/>
    <w:rsid w:val="00E574FB"/>
    <w:rsid w:val="00E602C2"/>
    <w:rsid w:val="00E61765"/>
    <w:rsid w:val="00E63860"/>
    <w:rsid w:val="00E65E95"/>
    <w:rsid w:val="00E67788"/>
    <w:rsid w:val="00E67CD5"/>
    <w:rsid w:val="00E71E1B"/>
    <w:rsid w:val="00E7244B"/>
    <w:rsid w:val="00E732FD"/>
    <w:rsid w:val="00E73E54"/>
    <w:rsid w:val="00E74E6E"/>
    <w:rsid w:val="00E75907"/>
    <w:rsid w:val="00E769A2"/>
    <w:rsid w:val="00E803EB"/>
    <w:rsid w:val="00E83583"/>
    <w:rsid w:val="00E841A4"/>
    <w:rsid w:val="00E84EC6"/>
    <w:rsid w:val="00E85635"/>
    <w:rsid w:val="00E85FCB"/>
    <w:rsid w:val="00E86BB2"/>
    <w:rsid w:val="00E87C9E"/>
    <w:rsid w:val="00E87F4C"/>
    <w:rsid w:val="00E901B0"/>
    <w:rsid w:val="00E917FB"/>
    <w:rsid w:val="00E9226D"/>
    <w:rsid w:val="00E924F1"/>
    <w:rsid w:val="00E9338A"/>
    <w:rsid w:val="00E937F1"/>
    <w:rsid w:val="00EA0554"/>
    <w:rsid w:val="00EA2C9E"/>
    <w:rsid w:val="00EA6074"/>
    <w:rsid w:val="00EA7EBF"/>
    <w:rsid w:val="00EB1174"/>
    <w:rsid w:val="00EB12A4"/>
    <w:rsid w:val="00EB283A"/>
    <w:rsid w:val="00EB3035"/>
    <w:rsid w:val="00EB6711"/>
    <w:rsid w:val="00EC0686"/>
    <w:rsid w:val="00EC0E5B"/>
    <w:rsid w:val="00EC1717"/>
    <w:rsid w:val="00EC35B1"/>
    <w:rsid w:val="00EC56B3"/>
    <w:rsid w:val="00EC7D74"/>
    <w:rsid w:val="00ED2483"/>
    <w:rsid w:val="00ED2C36"/>
    <w:rsid w:val="00ED7D9C"/>
    <w:rsid w:val="00EE117B"/>
    <w:rsid w:val="00EE1836"/>
    <w:rsid w:val="00EE213B"/>
    <w:rsid w:val="00EE6B24"/>
    <w:rsid w:val="00EF005E"/>
    <w:rsid w:val="00EF1DAD"/>
    <w:rsid w:val="00EF2291"/>
    <w:rsid w:val="00EF3A4E"/>
    <w:rsid w:val="00EF4CF7"/>
    <w:rsid w:val="00EF652B"/>
    <w:rsid w:val="00EF71B9"/>
    <w:rsid w:val="00F0228D"/>
    <w:rsid w:val="00F02B54"/>
    <w:rsid w:val="00F07AA8"/>
    <w:rsid w:val="00F07E98"/>
    <w:rsid w:val="00F13251"/>
    <w:rsid w:val="00F135D4"/>
    <w:rsid w:val="00F139E9"/>
    <w:rsid w:val="00F14906"/>
    <w:rsid w:val="00F2090B"/>
    <w:rsid w:val="00F2279A"/>
    <w:rsid w:val="00F24603"/>
    <w:rsid w:val="00F26D38"/>
    <w:rsid w:val="00F273BA"/>
    <w:rsid w:val="00F31789"/>
    <w:rsid w:val="00F31C9D"/>
    <w:rsid w:val="00F3297A"/>
    <w:rsid w:val="00F33605"/>
    <w:rsid w:val="00F34EFA"/>
    <w:rsid w:val="00F35468"/>
    <w:rsid w:val="00F3735D"/>
    <w:rsid w:val="00F44B77"/>
    <w:rsid w:val="00F452B4"/>
    <w:rsid w:val="00F50C8B"/>
    <w:rsid w:val="00F53999"/>
    <w:rsid w:val="00F55A7A"/>
    <w:rsid w:val="00F5659D"/>
    <w:rsid w:val="00F565B0"/>
    <w:rsid w:val="00F568AA"/>
    <w:rsid w:val="00F56D98"/>
    <w:rsid w:val="00F5745A"/>
    <w:rsid w:val="00F64AFE"/>
    <w:rsid w:val="00F65927"/>
    <w:rsid w:val="00F65E21"/>
    <w:rsid w:val="00F66864"/>
    <w:rsid w:val="00F66D02"/>
    <w:rsid w:val="00F70AC2"/>
    <w:rsid w:val="00F715DC"/>
    <w:rsid w:val="00F7409E"/>
    <w:rsid w:val="00F742FC"/>
    <w:rsid w:val="00F76603"/>
    <w:rsid w:val="00F85687"/>
    <w:rsid w:val="00F87172"/>
    <w:rsid w:val="00F87709"/>
    <w:rsid w:val="00F91E09"/>
    <w:rsid w:val="00F92562"/>
    <w:rsid w:val="00F9318F"/>
    <w:rsid w:val="00F9410E"/>
    <w:rsid w:val="00F9432D"/>
    <w:rsid w:val="00F978CE"/>
    <w:rsid w:val="00FA15F8"/>
    <w:rsid w:val="00FA1AE6"/>
    <w:rsid w:val="00FA1B39"/>
    <w:rsid w:val="00FA24F4"/>
    <w:rsid w:val="00FA60DE"/>
    <w:rsid w:val="00FB21A4"/>
    <w:rsid w:val="00FB230C"/>
    <w:rsid w:val="00FB3385"/>
    <w:rsid w:val="00FB4B80"/>
    <w:rsid w:val="00FB5D64"/>
    <w:rsid w:val="00FB63AF"/>
    <w:rsid w:val="00FC05E2"/>
    <w:rsid w:val="00FC21EF"/>
    <w:rsid w:val="00FC3082"/>
    <w:rsid w:val="00FC3D4C"/>
    <w:rsid w:val="00FC45C3"/>
    <w:rsid w:val="00FC56EA"/>
    <w:rsid w:val="00FD059A"/>
    <w:rsid w:val="00FD2FA8"/>
    <w:rsid w:val="00FD3A7D"/>
    <w:rsid w:val="00FD4D48"/>
    <w:rsid w:val="00FD6057"/>
    <w:rsid w:val="00FE1E5E"/>
    <w:rsid w:val="00FE20BA"/>
    <w:rsid w:val="00FE3262"/>
    <w:rsid w:val="00FE460D"/>
    <w:rsid w:val="00FE5051"/>
    <w:rsid w:val="00FE635D"/>
    <w:rsid w:val="00FE7A05"/>
    <w:rsid w:val="00FE7C25"/>
    <w:rsid w:val="00FF105D"/>
    <w:rsid w:val="00FF15E9"/>
    <w:rsid w:val="00FF3989"/>
    <w:rsid w:val="00FF4CA2"/>
    <w:rsid w:val="00FF515E"/>
    <w:rsid w:val="00FF5432"/>
    <w:rsid w:val="00FF674E"/>
    <w:rsid w:val="00FF70D6"/>
    <w:rsid w:val="00FF741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A672C"/>
  <w15:chartTrackingRefBased/>
  <w15:docId w15:val="{4EF84E0E-7E1E-46A0-9D8F-D3A1AA849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AE0"/>
    <w:pPr>
      <w:spacing w:after="0" w:line="240" w:lineRule="auto"/>
    </w:pPr>
    <w:rPr>
      <w:rFonts w:ascii="Calibri" w:hAnsi="Calibri" w:cs="Calibr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brut">
    <w:name w:val="Plain Text"/>
    <w:basedOn w:val="Normal"/>
    <w:link w:val="TextebrutCar"/>
    <w:uiPriority w:val="99"/>
    <w:semiHidden/>
    <w:unhideWhenUsed/>
    <w:rsid w:val="00922AE0"/>
  </w:style>
  <w:style w:type="character" w:customStyle="1" w:styleId="TextebrutCar">
    <w:name w:val="Texte brut Car"/>
    <w:basedOn w:val="Policepardfaut"/>
    <w:link w:val="Textebrut"/>
    <w:uiPriority w:val="99"/>
    <w:semiHidden/>
    <w:rsid w:val="00922AE0"/>
    <w:rPr>
      <w:rFonts w:ascii="Calibri" w:hAnsi="Calibri" w:cs="Calibri"/>
    </w:rPr>
  </w:style>
  <w:style w:type="character" w:styleId="Lienhypertexte">
    <w:name w:val="Hyperlink"/>
    <w:basedOn w:val="Policepardfaut"/>
    <w:uiPriority w:val="99"/>
    <w:unhideWhenUsed/>
    <w:rsid w:val="005A68AB"/>
    <w:rPr>
      <w:color w:val="0563C1" w:themeColor="hyperlink"/>
      <w:u w:val="single"/>
    </w:rPr>
  </w:style>
  <w:style w:type="paragraph" w:customStyle="1" w:styleId="Default">
    <w:name w:val="Default"/>
    <w:rsid w:val="004E4D87"/>
    <w:pPr>
      <w:autoSpaceDE w:val="0"/>
      <w:autoSpaceDN w:val="0"/>
      <w:adjustRightInd w:val="0"/>
      <w:spacing w:after="0" w:line="240" w:lineRule="auto"/>
    </w:pPr>
    <w:rPr>
      <w:rFonts w:ascii="Calibri" w:hAnsi="Calibri" w:cs="Calibri"/>
      <w:color w:val="000000"/>
      <w:sz w:val="24"/>
      <w:szCs w:val="24"/>
    </w:rPr>
  </w:style>
  <w:style w:type="table" w:styleId="TableauGrille1Clair-Accentuation1">
    <w:name w:val="Grid Table 1 Light Accent 1"/>
    <w:basedOn w:val="TableauNormal"/>
    <w:uiPriority w:val="46"/>
    <w:rsid w:val="00F3360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En-tte">
    <w:name w:val="header"/>
    <w:basedOn w:val="Normal"/>
    <w:link w:val="En-tteCar"/>
    <w:uiPriority w:val="99"/>
    <w:unhideWhenUsed/>
    <w:rsid w:val="005921FC"/>
    <w:pPr>
      <w:tabs>
        <w:tab w:val="center" w:pos="4153"/>
        <w:tab w:val="right" w:pos="8306"/>
      </w:tabs>
    </w:pPr>
  </w:style>
  <w:style w:type="character" w:customStyle="1" w:styleId="En-tteCar">
    <w:name w:val="En-tête Car"/>
    <w:basedOn w:val="Policepardfaut"/>
    <w:link w:val="En-tte"/>
    <w:uiPriority w:val="99"/>
    <w:rsid w:val="005921FC"/>
    <w:rPr>
      <w:rFonts w:ascii="Calibri" w:hAnsi="Calibri" w:cs="Calibri"/>
    </w:rPr>
  </w:style>
  <w:style w:type="paragraph" w:styleId="Pieddepage">
    <w:name w:val="footer"/>
    <w:basedOn w:val="Normal"/>
    <w:link w:val="PieddepageCar"/>
    <w:uiPriority w:val="99"/>
    <w:unhideWhenUsed/>
    <w:rsid w:val="005921FC"/>
    <w:pPr>
      <w:tabs>
        <w:tab w:val="center" w:pos="4153"/>
        <w:tab w:val="right" w:pos="8306"/>
      </w:tabs>
    </w:pPr>
  </w:style>
  <w:style w:type="character" w:customStyle="1" w:styleId="PieddepageCar">
    <w:name w:val="Pied de page Car"/>
    <w:basedOn w:val="Policepardfaut"/>
    <w:link w:val="Pieddepage"/>
    <w:uiPriority w:val="99"/>
    <w:rsid w:val="005921FC"/>
    <w:rPr>
      <w:rFonts w:ascii="Calibri" w:hAnsi="Calibri" w:cs="Calibri"/>
    </w:rPr>
  </w:style>
  <w:style w:type="paragraph" w:styleId="Notedebasdepage">
    <w:name w:val="footnote text"/>
    <w:aliases w:val="Footnote Text Char1,Footnote Text Char Char,Footnote Text Char1 Char Char,Footnote Text Char Char Char Char,Footnote Text Char Char Char Char Char Char Char Char,Footnote Text Char Char1,Schriftart: 9 pt,f"/>
    <w:basedOn w:val="Normal"/>
    <w:link w:val="NotedebasdepageCar"/>
    <w:qFormat/>
    <w:rsid w:val="00FC45C3"/>
    <w:pPr>
      <w:ind w:left="720" w:hanging="720"/>
    </w:pPr>
    <w:rPr>
      <w:rFonts w:ascii="Times New Roman" w:eastAsia="Times New Roman" w:hAnsi="Times New Roman" w:cs="Times New Roman"/>
      <w:sz w:val="20"/>
      <w:szCs w:val="20"/>
      <w:lang w:val="fr-FR" w:eastAsia="it-IT" w:bidi="ar-SA"/>
    </w:rPr>
  </w:style>
  <w:style w:type="character" w:customStyle="1" w:styleId="FootnoteTextChar">
    <w:name w:val="Footnote Text Char"/>
    <w:basedOn w:val="Policepardfaut"/>
    <w:uiPriority w:val="99"/>
    <w:semiHidden/>
    <w:rsid w:val="00FC45C3"/>
    <w:rPr>
      <w:rFonts w:ascii="Calibri" w:hAnsi="Calibri" w:cs="Calibri"/>
      <w:sz w:val="20"/>
      <w:szCs w:val="20"/>
    </w:rPr>
  </w:style>
  <w:style w:type="character" w:customStyle="1" w:styleId="NotedebasdepageCar">
    <w:name w:val="Note de bas de page Car"/>
    <w:aliases w:val="Footnote Text Char1 Car,Footnote Text Char Char Car,Footnote Text Char1 Char Char Car,Footnote Text Char Char Char Char Car,Footnote Text Char Char Char Char Char Char Char Char Car,Footnote Text Char Char1 Car,f Car"/>
    <w:basedOn w:val="Policepardfaut"/>
    <w:link w:val="Notedebasdepage"/>
    <w:locked/>
    <w:rsid w:val="00FC45C3"/>
    <w:rPr>
      <w:rFonts w:ascii="Times New Roman" w:eastAsia="Times New Roman" w:hAnsi="Times New Roman" w:cs="Times New Roman"/>
      <w:sz w:val="20"/>
      <w:szCs w:val="20"/>
      <w:lang w:val="fr-FR" w:eastAsia="it-IT" w:bidi="ar-SA"/>
    </w:rPr>
  </w:style>
  <w:style w:type="character" w:styleId="Appelnotedebasdep">
    <w:name w:val="footnote reference"/>
    <w:aliases w:val="Footnote symbol,Times 10 Point,Exposant 3 Point, Exposant 3 Point"/>
    <w:basedOn w:val="Policepardfaut"/>
    <w:link w:val="Char2"/>
    <w:uiPriority w:val="99"/>
    <w:qFormat/>
    <w:rsid w:val="00FC45C3"/>
    <w:rPr>
      <w:rFonts w:cs="Times New Roman"/>
      <w:vertAlign w:val="superscript"/>
    </w:rPr>
  </w:style>
  <w:style w:type="paragraph" w:customStyle="1" w:styleId="Guidelines1">
    <w:name w:val="Guidelines 1"/>
    <w:basedOn w:val="Normal"/>
    <w:autoRedefine/>
    <w:qFormat/>
    <w:rsid w:val="00FC45C3"/>
    <w:pPr>
      <w:widowControl w:val="0"/>
      <w:spacing w:before="240" w:after="120" w:line="300" w:lineRule="exact"/>
      <w:ind w:left="567" w:hanging="567"/>
      <w:jc w:val="both"/>
    </w:pPr>
    <w:rPr>
      <w:rFonts w:eastAsia="Times New Roman" w:cs="Times New Roman"/>
      <w:b/>
      <w:snapToGrid w:val="0"/>
      <w:sz w:val="32"/>
      <w:szCs w:val="20"/>
      <w:lang w:val="en-GB" w:bidi="ar-SA"/>
    </w:rPr>
  </w:style>
  <w:style w:type="paragraph" w:customStyle="1" w:styleId="Guidelines2">
    <w:name w:val="Guidelines 2"/>
    <w:basedOn w:val="Normal"/>
    <w:next w:val="Normal"/>
    <w:autoRedefine/>
    <w:qFormat/>
    <w:rsid w:val="00FC45C3"/>
    <w:pPr>
      <w:numPr>
        <w:ilvl w:val="1"/>
        <w:numId w:val="2"/>
      </w:numPr>
      <w:shd w:val="clear" w:color="auto" w:fill="B8CCE4"/>
      <w:spacing w:before="240" w:after="120" w:line="300" w:lineRule="exact"/>
      <w:jc w:val="both"/>
      <w:outlineLvl w:val="0"/>
    </w:pPr>
    <w:rPr>
      <w:rFonts w:eastAsia="Times New Roman" w:cs="Times New Roman"/>
      <w:b/>
      <w:smallCaps/>
      <w:snapToGrid w:val="0"/>
      <w:color w:val="365F91"/>
      <w:sz w:val="32"/>
      <w:szCs w:val="20"/>
      <w:shd w:val="clear" w:color="auto" w:fill="B8CCE4"/>
      <w:lang w:val="en-GB" w:bidi="ar-SA"/>
    </w:rPr>
  </w:style>
  <w:style w:type="paragraph" w:customStyle="1" w:styleId="Guidelines3">
    <w:name w:val="Guidelines 3"/>
    <w:basedOn w:val="Normal"/>
    <w:next w:val="Normal"/>
    <w:autoRedefine/>
    <w:qFormat/>
    <w:rsid w:val="00FC45C3"/>
    <w:pPr>
      <w:keepNext/>
      <w:numPr>
        <w:ilvl w:val="2"/>
        <w:numId w:val="2"/>
      </w:numPr>
      <w:pBdr>
        <w:left w:val="single" w:sz="4" w:space="4" w:color="244061"/>
        <w:bottom w:val="single" w:sz="4" w:space="1" w:color="244061"/>
      </w:pBdr>
      <w:shd w:val="clear" w:color="auto" w:fill="DBE5F1"/>
      <w:tabs>
        <w:tab w:val="left" w:pos="900"/>
      </w:tabs>
      <w:spacing w:before="120" w:line="300" w:lineRule="exact"/>
      <w:ind w:left="1134" w:hanging="1134"/>
    </w:pPr>
    <w:rPr>
      <w:rFonts w:eastAsia="Times New Roman" w:cs="Times New Roman"/>
      <w:snapToGrid w:val="0"/>
      <w:color w:val="0F243E"/>
      <w:sz w:val="24"/>
      <w:szCs w:val="20"/>
      <w:lang w:val="en-GB" w:bidi="ar-SA"/>
    </w:rPr>
  </w:style>
  <w:style w:type="paragraph" w:customStyle="1" w:styleId="Char2">
    <w:name w:val="Char2"/>
    <w:basedOn w:val="Normal"/>
    <w:link w:val="Appelnotedebasdep"/>
    <w:uiPriority w:val="99"/>
    <w:rsid w:val="00FC45C3"/>
    <w:pPr>
      <w:spacing w:before="120" w:after="160" w:line="240" w:lineRule="exact"/>
    </w:pPr>
    <w:rPr>
      <w:rFonts w:asciiTheme="minorHAnsi" w:hAnsiTheme="minorHAnsi" w:cs="Times New Roman"/>
      <w:vertAlign w:val="superscript"/>
    </w:rPr>
  </w:style>
  <w:style w:type="paragraph" w:styleId="Paragraphedeliste">
    <w:name w:val="List Paragraph"/>
    <w:basedOn w:val="Normal"/>
    <w:uiPriority w:val="34"/>
    <w:qFormat/>
    <w:rsid w:val="009D6D50"/>
    <w:pPr>
      <w:ind w:left="720"/>
      <w:contextualSpacing/>
    </w:pPr>
  </w:style>
  <w:style w:type="paragraph" w:styleId="Textedebulles">
    <w:name w:val="Balloon Text"/>
    <w:basedOn w:val="Normal"/>
    <w:link w:val="TextedebullesCar"/>
    <w:uiPriority w:val="99"/>
    <w:semiHidden/>
    <w:unhideWhenUsed/>
    <w:rsid w:val="009745AD"/>
    <w:rPr>
      <w:rFonts w:ascii="Tahoma" w:hAnsi="Tahoma" w:cs="Tahoma"/>
      <w:sz w:val="18"/>
      <w:szCs w:val="18"/>
    </w:rPr>
  </w:style>
  <w:style w:type="character" w:customStyle="1" w:styleId="TextedebullesCar">
    <w:name w:val="Texte de bulles Car"/>
    <w:basedOn w:val="Policepardfaut"/>
    <w:link w:val="Textedebulles"/>
    <w:uiPriority w:val="99"/>
    <w:semiHidden/>
    <w:rsid w:val="009745AD"/>
    <w:rPr>
      <w:rFonts w:ascii="Tahoma" w:hAnsi="Tahoma" w:cs="Tahoma"/>
      <w:sz w:val="18"/>
      <w:szCs w:val="18"/>
    </w:rPr>
  </w:style>
  <w:style w:type="character" w:styleId="Textedelespacerserv">
    <w:name w:val="Placeholder Text"/>
    <w:basedOn w:val="Policepardfaut"/>
    <w:uiPriority w:val="99"/>
    <w:semiHidden/>
    <w:rsid w:val="005A40E4"/>
    <w:rPr>
      <w:color w:val="808080"/>
    </w:rPr>
  </w:style>
  <w:style w:type="table" w:styleId="Grilledutableau">
    <w:name w:val="Table Grid"/>
    <w:basedOn w:val="TableauNormal"/>
    <w:uiPriority w:val="39"/>
    <w:rsid w:val="007869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040702">
      <w:bodyDiv w:val="1"/>
      <w:marLeft w:val="0"/>
      <w:marRight w:val="0"/>
      <w:marTop w:val="0"/>
      <w:marBottom w:val="0"/>
      <w:divBdr>
        <w:top w:val="none" w:sz="0" w:space="0" w:color="auto"/>
        <w:left w:val="none" w:sz="0" w:space="0" w:color="auto"/>
        <w:bottom w:val="none" w:sz="0" w:space="0" w:color="auto"/>
        <w:right w:val="none" w:sz="0" w:space="0" w:color="auto"/>
      </w:divBdr>
    </w:div>
    <w:div w:id="745808783">
      <w:bodyDiv w:val="1"/>
      <w:marLeft w:val="0"/>
      <w:marRight w:val="0"/>
      <w:marTop w:val="0"/>
      <w:marBottom w:val="0"/>
      <w:divBdr>
        <w:top w:val="none" w:sz="0" w:space="0" w:color="auto"/>
        <w:left w:val="none" w:sz="0" w:space="0" w:color="auto"/>
        <w:bottom w:val="none" w:sz="0" w:space="0" w:color="auto"/>
        <w:right w:val="none" w:sz="0" w:space="0" w:color="auto"/>
      </w:divBdr>
    </w:div>
    <w:div w:id="1263681056">
      <w:bodyDiv w:val="1"/>
      <w:marLeft w:val="0"/>
      <w:marRight w:val="0"/>
      <w:marTop w:val="0"/>
      <w:marBottom w:val="0"/>
      <w:divBdr>
        <w:top w:val="none" w:sz="0" w:space="0" w:color="auto"/>
        <w:left w:val="none" w:sz="0" w:space="0" w:color="auto"/>
        <w:bottom w:val="none" w:sz="0" w:space="0" w:color="auto"/>
        <w:right w:val="none" w:sz="0" w:space="0" w:color="auto"/>
      </w:divBdr>
    </w:div>
    <w:div w:id="138618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pcr@univ-corse.f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1E22C-724B-45FE-8913-D7D52C758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90</Words>
  <Characters>1049</Characters>
  <Application>Microsoft Office Word</Application>
  <DocSecurity>0</DocSecurity>
  <Lines>8</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a Ben Ari</dc:creator>
  <cp:keywords/>
  <dc:description/>
  <cp:lastModifiedBy>Nathalie GIORGI</cp:lastModifiedBy>
  <cp:revision>8</cp:revision>
  <dcterms:created xsi:type="dcterms:W3CDTF">2021-02-01T14:30:00Z</dcterms:created>
  <dcterms:modified xsi:type="dcterms:W3CDTF">2021-02-04T14:16:00Z</dcterms:modified>
</cp:coreProperties>
</file>